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E0DEA" w14:textId="6D4DA47C" w:rsidR="00053352" w:rsidRPr="00565CD7" w:rsidRDefault="00E45F4E" w:rsidP="00565CD7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Full Application </w:t>
      </w:r>
    </w:p>
    <w:p w14:paraId="59B8BC59" w14:textId="2EB58733" w:rsidR="00FF0F65" w:rsidRDefault="00FF0F65">
      <w:pPr>
        <w:rPr>
          <w:rFonts w:asciiTheme="majorHAnsi" w:hAnsiTheme="majorHAnsi"/>
        </w:rPr>
      </w:pPr>
    </w:p>
    <w:p w14:paraId="05107A16" w14:textId="779CF1F8" w:rsidR="00EC7037" w:rsidRDefault="00EC7037">
      <w:pPr>
        <w:rPr>
          <w:rFonts w:asciiTheme="majorHAnsi" w:hAnsiTheme="majorHAnsi"/>
          <w:b/>
          <w:bCs/>
        </w:rPr>
      </w:pPr>
      <w:r w:rsidRPr="006F7595">
        <w:rPr>
          <w:rFonts w:asciiTheme="majorHAnsi" w:hAnsiTheme="majorHAnsi"/>
          <w:b/>
          <w:bCs/>
        </w:rPr>
        <w:t xml:space="preserve">All </w:t>
      </w:r>
      <w:r w:rsidR="009971A6" w:rsidRPr="006F7595">
        <w:rPr>
          <w:rFonts w:asciiTheme="majorHAnsi" w:hAnsiTheme="majorHAnsi"/>
          <w:b/>
          <w:bCs/>
        </w:rPr>
        <w:t>boxes to be completed</w:t>
      </w:r>
      <w:r w:rsidR="006F7595" w:rsidRPr="006F7595">
        <w:rPr>
          <w:rFonts w:asciiTheme="majorHAnsi" w:hAnsiTheme="majorHAnsi"/>
          <w:b/>
          <w:bCs/>
        </w:rPr>
        <w:t xml:space="preserve"> even if N/A</w:t>
      </w:r>
    </w:p>
    <w:p w14:paraId="5AFBA384" w14:textId="19D8EBB8" w:rsidR="00116C38" w:rsidRDefault="00116C38">
      <w:pPr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If incomplete, form will be returned</w:t>
      </w:r>
    </w:p>
    <w:p w14:paraId="7B63C3FD" w14:textId="73C520B5" w:rsidR="006F7595" w:rsidRPr="00455147" w:rsidRDefault="006F7595">
      <w:pPr>
        <w:rPr>
          <w:rFonts w:asciiTheme="majorHAnsi" w:hAnsiTheme="majorHAnsi"/>
          <w:b/>
          <w:bCs/>
          <w:color w:val="1F497D" w:themeColor="text2"/>
          <w:u w:val="single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25"/>
        <w:gridCol w:w="6429"/>
      </w:tblGrid>
      <w:tr w:rsidR="00891709" w:rsidRPr="00891709" w14:paraId="21AC3CED" w14:textId="77777777" w:rsidTr="00231971">
        <w:tc>
          <w:tcPr>
            <w:tcW w:w="2625" w:type="dxa"/>
          </w:tcPr>
          <w:p w14:paraId="1F1E835E" w14:textId="46C0D405" w:rsidR="00410ABE" w:rsidRPr="00891709" w:rsidRDefault="00FF0F65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Borrower</w:t>
            </w:r>
            <w:r w:rsidR="00B443D5">
              <w:rPr>
                <w:rFonts w:asciiTheme="majorHAnsi" w:hAnsiTheme="majorHAnsi"/>
                <w:sz w:val="18"/>
              </w:rPr>
              <w:t>/</w:t>
            </w:r>
            <w:r w:rsidR="0021703F">
              <w:rPr>
                <w:rFonts w:asciiTheme="majorHAnsi" w:hAnsiTheme="majorHAnsi"/>
                <w:sz w:val="18"/>
              </w:rPr>
              <w:t>C</w:t>
            </w:r>
            <w:r w:rsidR="00B443D5">
              <w:rPr>
                <w:rFonts w:asciiTheme="majorHAnsi" w:hAnsiTheme="majorHAnsi"/>
                <w:sz w:val="18"/>
              </w:rPr>
              <w:t xml:space="preserve">ompany name </w:t>
            </w:r>
          </w:p>
        </w:tc>
        <w:tc>
          <w:tcPr>
            <w:tcW w:w="6429" w:type="dxa"/>
          </w:tcPr>
          <w:p w14:paraId="70A2693D" w14:textId="153C22B5" w:rsidR="00B61D2C" w:rsidRPr="000A758D" w:rsidRDefault="00B61D2C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443D5" w:rsidRPr="00891709" w14:paraId="7F4A6E0A" w14:textId="77777777" w:rsidTr="00231971">
        <w:tc>
          <w:tcPr>
            <w:tcW w:w="2625" w:type="dxa"/>
          </w:tcPr>
          <w:p w14:paraId="4EB680B7" w14:textId="2AA5DC9A" w:rsidR="00B443D5" w:rsidRPr="00891709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Directors </w:t>
            </w:r>
            <w:r w:rsidR="0033207F">
              <w:rPr>
                <w:rFonts w:asciiTheme="majorHAnsi" w:hAnsiTheme="majorHAnsi"/>
                <w:sz w:val="18"/>
              </w:rPr>
              <w:t>o</w:t>
            </w:r>
            <w:r>
              <w:rPr>
                <w:rFonts w:asciiTheme="majorHAnsi" w:hAnsiTheme="majorHAnsi"/>
                <w:sz w:val="18"/>
              </w:rPr>
              <w:t xml:space="preserve">f </w:t>
            </w:r>
            <w:r w:rsidR="00FD4216">
              <w:rPr>
                <w:rFonts w:asciiTheme="majorHAnsi" w:hAnsiTheme="majorHAnsi"/>
                <w:sz w:val="18"/>
              </w:rPr>
              <w:t>C</w:t>
            </w:r>
            <w:r>
              <w:rPr>
                <w:rFonts w:asciiTheme="majorHAnsi" w:hAnsiTheme="majorHAnsi"/>
                <w:sz w:val="18"/>
              </w:rPr>
              <w:t>ompany</w:t>
            </w:r>
          </w:p>
        </w:tc>
        <w:tc>
          <w:tcPr>
            <w:tcW w:w="6429" w:type="dxa"/>
          </w:tcPr>
          <w:p w14:paraId="4A74D634" w14:textId="77777777" w:rsidR="00B443D5" w:rsidRPr="000A758D" w:rsidRDefault="00B443D5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443D5" w:rsidRPr="00891709" w14:paraId="49FA00CA" w14:textId="77777777" w:rsidTr="00231971">
        <w:tc>
          <w:tcPr>
            <w:tcW w:w="2625" w:type="dxa"/>
          </w:tcPr>
          <w:p w14:paraId="466075D1" w14:textId="3060C27C" w:rsidR="00B443D5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Shareholders and % shares </w:t>
            </w:r>
          </w:p>
        </w:tc>
        <w:tc>
          <w:tcPr>
            <w:tcW w:w="6429" w:type="dxa"/>
          </w:tcPr>
          <w:p w14:paraId="7D94A139" w14:textId="77777777" w:rsidR="00B443D5" w:rsidRPr="000A758D" w:rsidRDefault="00B443D5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364CBAA6" w14:textId="77777777" w:rsidTr="00231971">
        <w:tc>
          <w:tcPr>
            <w:tcW w:w="2625" w:type="dxa"/>
          </w:tcPr>
          <w:p w14:paraId="67AA1BFF" w14:textId="036473CD" w:rsidR="00410ABE" w:rsidRPr="0033207F" w:rsidRDefault="00B443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3207F">
              <w:rPr>
                <w:rFonts w:asciiTheme="majorHAnsi" w:hAnsiTheme="majorHAnsi" w:cstheme="majorHAnsi"/>
                <w:sz w:val="18"/>
                <w:szCs w:val="18"/>
              </w:rPr>
              <w:t>A</w:t>
            </w:r>
            <w:r w:rsidR="00410ABE" w:rsidRPr="0033207F">
              <w:rPr>
                <w:rFonts w:asciiTheme="majorHAnsi" w:hAnsiTheme="majorHAnsi" w:cstheme="majorHAnsi"/>
                <w:sz w:val="18"/>
                <w:szCs w:val="18"/>
              </w:rPr>
              <w:t>ddress</w:t>
            </w:r>
            <w:r w:rsidRPr="0033207F">
              <w:rPr>
                <w:rFonts w:asciiTheme="majorHAnsi" w:hAnsiTheme="majorHAnsi" w:cstheme="majorHAnsi"/>
                <w:sz w:val="18"/>
                <w:szCs w:val="18"/>
              </w:rPr>
              <w:t xml:space="preserve"> history for the last 3 years </w:t>
            </w:r>
            <w:r w:rsidR="0033207F">
              <w:rPr>
                <w:rFonts w:asciiTheme="majorHAnsi" w:hAnsiTheme="majorHAnsi" w:cstheme="majorHAnsi"/>
                <w:sz w:val="18"/>
                <w:szCs w:val="18"/>
              </w:rPr>
              <w:t>(for all applicants)</w:t>
            </w:r>
          </w:p>
        </w:tc>
        <w:tc>
          <w:tcPr>
            <w:tcW w:w="6429" w:type="dxa"/>
          </w:tcPr>
          <w:p w14:paraId="040105EB" w14:textId="3F0C26C9" w:rsidR="00D93AA0" w:rsidRPr="000A758D" w:rsidRDefault="00D93AA0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07972" w:rsidRPr="00891709" w14:paraId="3369190F" w14:textId="77777777" w:rsidTr="00231971">
        <w:tc>
          <w:tcPr>
            <w:tcW w:w="2625" w:type="dxa"/>
          </w:tcPr>
          <w:p w14:paraId="030D76B3" w14:textId="554D7892" w:rsidR="00307972" w:rsidRPr="0033207F" w:rsidRDefault="0030797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Marital status </w:t>
            </w:r>
          </w:p>
        </w:tc>
        <w:tc>
          <w:tcPr>
            <w:tcW w:w="6429" w:type="dxa"/>
          </w:tcPr>
          <w:p w14:paraId="368F52D2" w14:textId="77777777" w:rsidR="00307972" w:rsidRPr="000A758D" w:rsidRDefault="00307972" w:rsidP="00D14A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443D5" w:rsidRPr="00891709" w14:paraId="270075B1" w14:textId="77777777" w:rsidTr="00231971">
        <w:tc>
          <w:tcPr>
            <w:tcW w:w="2625" w:type="dxa"/>
          </w:tcPr>
          <w:p w14:paraId="25B8071C" w14:textId="26DD322F" w:rsidR="00B443D5" w:rsidRPr="00891709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Previous names</w:t>
            </w:r>
          </w:p>
        </w:tc>
        <w:tc>
          <w:tcPr>
            <w:tcW w:w="6429" w:type="dxa"/>
          </w:tcPr>
          <w:p w14:paraId="1FF577C5" w14:textId="77777777" w:rsidR="00B443D5" w:rsidRDefault="00B443D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A25E6" w:rsidRPr="00891709" w14:paraId="4C005050" w14:textId="77777777" w:rsidTr="00231971">
        <w:tc>
          <w:tcPr>
            <w:tcW w:w="2625" w:type="dxa"/>
          </w:tcPr>
          <w:p w14:paraId="12F26C71" w14:textId="4C837DF4" w:rsidR="001A25E6" w:rsidRDefault="001A25E6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Dependants and ages</w:t>
            </w:r>
          </w:p>
        </w:tc>
        <w:tc>
          <w:tcPr>
            <w:tcW w:w="6429" w:type="dxa"/>
          </w:tcPr>
          <w:p w14:paraId="7936F274" w14:textId="77777777" w:rsidR="001A25E6" w:rsidRDefault="001A25E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24DDC" w:rsidRPr="00891709" w14:paraId="36285707" w14:textId="77777777" w:rsidTr="00231971">
        <w:tc>
          <w:tcPr>
            <w:tcW w:w="2625" w:type="dxa"/>
          </w:tcPr>
          <w:p w14:paraId="11FB018F" w14:textId="35F5EFF9" w:rsidR="00E24DDC" w:rsidRDefault="00E24DDC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If refinancing, </w:t>
            </w:r>
            <w:r w:rsidR="00D566D1">
              <w:rPr>
                <w:rFonts w:asciiTheme="majorHAnsi" w:hAnsiTheme="majorHAnsi"/>
                <w:sz w:val="18"/>
              </w:rPr>
              <w:t xml:space="preserve">provide existing rate, </w:t>
            </w:r>
            <w:proofErr w:type="gramStart"/>
            <w:r w:rsidR="00D566D1">
              <w:rPr>
                <w:rFonts w:asciiTheme="majorHAnsi" w:hAnsiTheme="majorHAnsi"/>
                <w:sz w:val="18"/>
              </w:rPr>
              <w:t>lender</w:t>
            </w:r>
            <w:proofErr w:type="gramEnd"/>
            <w:r w:rsidR="00D566D1">
              <w:rPr>
                <w:rFonts w:asciiTheme="majorHAnsi" w:hAnsiTheme="majorHAnsi"/>
                <w:sz w:val="18"/>
              </w:rPr>
              <w:t xml:space="preserve"> and total borrowing</w:t>
            </w:r>
          </w:p>
        </w:tc>
        <w:tc>
          <w:tcPr>
            <w:tcW w:w="6429" w:type="dxa"/>
          </w:tcPr>
          <w:p w14:paraId="65778B50" w14:textId="77777777" w:rsidR="00E24DDC" w:rsidRDefault="00E24DD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082102" w:rsidRPr="00891709" w14:paraId="5CF7C21D" w14:textId="77777777" w:rsidTr="00231971">
        <w:tc>
          <w:tcPr>
            <w:tcW w:w="2625" w:type="dxa"/>
          </w:tcPr>
          <w:p w14:paraId="0E218742" w14:textId="353BFBE4" w:rsidR="00082102" w:rsidRDefault="00082102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Why are you refinancing</w:t>
            </w:r>
            <w:r w:rsidR="00D12FCD">
              <w:rPr>
                <w:rFonts w:asciiTheme="majorHAnsi" w:hAnsiTheme="majorHAnsi"/>
                <w:sz w:val="18"/>
              </w:rPr>
              <w:t>?</w:t>
            </w:r>
          </w:p>
        </w:tc>
        <w:tc>
          <w:tcPr>
            <w:tcW w:w="6429" w:type="dxa"/>
          </w:tcPr>
          <w:p w14:paraId="374E96B0" w14:textId="77777777" w:rsidR="00082102" w:rsidRDefault="00082102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2462ADF8" w14:textId="77777777" w:rsidTr="00231971">
        <w:tc>
          <w:tcPr>
            <w:tcW w:w="2625" w:type="dxa"/>
          </w:tcPr>
          <w:p w14:paraId="2A2083F5" w14:textId="35B7011D" w:rsidR="00410ABE" w:rsidRPr="00891709" w:rsidRDefault="00410ABE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 xml:space="preserve">Security address </w:t>
            </w:r>
            <w:r w:rsidR="00B443D5">
              <w:rPr>
                <w:rFonts w:asciiTheme="majorHAnsi" w:hAnsiTheme="majorHAnsi"/>
                <w:sz w:val="18"/>
              </w:rPr>
              <w:t>and full description</w:t>
            </w:r>
            <w:r w:rsidR="00630E9E">
              <w:rPr>
                <w:rFonts w:asciiTheme="majorHAnsi" w:hAnsiTheme="majorHAnsi"/>
                <w:sz w:val="18"/>
              </w:rPr>
              <w:t xml:space="preserve"> (how many beds, outbuildings</w:t>
            </w:r>
            <w:r w:rsidR="00A34877">
              <w:rPr>
                <w:rFonts w:asciiTheme="majorHAnsi" w:hAnsiTheme="majorHAnsi"/>
                <w:sz w:val="18"/>
              </w:rPr>
              <w:t>, stables etc)</w:t>
            </w:r>
            <w:r w:rsidR="001A25E6">
              <w:rPr>
                <w:rFonts w:asciiTheme="majorHAnsi" w:hAnsiTheme="majorHAnsi"/>
                <w:sz w:val="18"/>
              </w:rPr>
              <w:t xml:space="preserve"> </w:t>
            </w:r>
          </w:p>
        </w:tc>
        <w:tc>
          <w:tcPr>
            <w:tcW w:w="6429" w:type="dxa"/>
          </w:tcPr>
          <w:p w14:paraId="3C730A66" w14:textId="518B9AE7" w:rsidR="002F7AF7" w:rsidRPr="000A758D" w:rsidRDefault="002F7AF7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443D5" w:rsidRPr="00891709" w14:paraId="060525AF" w14:textId="77777777" w:rsidTr="00231971">
        <w:tc>
          <w:tcPr>
            <w:tcW w:w="2625" w:type="dxa"/>
          </w:tcPr>
          <w:p w14:paraId="21F61E40" w14:textId="6EF52564" w:rsidR="00B443D5" w:rsidRPr="00891709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Description of land </w:t>
            </w:r>
            <w:r w:rsidR="00E735B3">
              <w:rPr>
                <w:rFonts w:asciiTheme="majorHAnsi" w:hAnsiTheme="majorHAnsi"/>
                <w:sz w:val="18"/>
              </w:rPr>
              <w:t>and acres</w:t>
            </w:r>
            <w:r w:rsidR="00A34877">
              <w:rPr>
                <w:rFonts w:asciiTheme="majorHAnsi" w:hAnsiTheme="majorHAnsi"/>
                <w:sz w:val="18"/>
              </w:rPr>
              <w:t xml:space="preserve"> (</w:t>
            </w:r>
            <w:r w:rsidR="00094849">
              <w:rPr>
                <w:rFonts w:asciiTheme="majorHAnsi" w:hAnsiTheme="majorHAnsi"/>
                <w:sz w:val="18"/>
              </w:rPr>
              <w:t>grade, grazing, arable, crops, woodland etc)</w:t>
            </w:r>
          </w:p>
        </w:tc>
        <w:tc>
          <w:tcPr>
            <w:tcW w:w="6429" w:type="dxa"/>
          </w:tcPr>
          <w:p w14:paraId="79F34E06" w14:textId="77777777" w:rsidR="00B443D5" w:rsidRDefault="00B443D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49751E1A" w14:textId="77777777" w:rsidTr="00231971">
        <w:tc>
          <w:tcPr>
            <w:tcW w:w="2625" w:type="dxa"/>
          </w:tcPr>
          <w:p w14:paraId="78B8BE6F" w14:textId="35FF067E" w:rsidR="00410ABE" w:rsidRPr="00891709" w:rsidRDefault="00410ABE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Title no</w:t>
            </w:r>
            <w:r w:rsidR="00D63888">
              <w:rPr>
                <w:rFonts w:asciiTheme="majorHAnsi" w:hAnsiTheme="majorHAnsi"/>
                <w:sz w:val="18"/>
              </w:rPr>
              <w:t>’</w:t>
            </w:r>
            <w:r w:rsidRPr="00891709">
              <w:rPr>
                <w:rFonts w:asciiTheme="majorHAnsi" w:hAnsiTheme="majorHAnsi"/>
                <w:sz w:val="18"/>
              </w:rPr>
              <w:t xml:space="preserve">s </w:t>
            </w:r>
          </w:p>
        </w:tc>
        <w:tc>
          <w:tcPr>
            <w:tcW w:w="6429" w:type="dxa"/>
          </w:tcPr>
          <w:p w14:paraId="626EA321" w14:textId="73C26CC0" w:rsidR="00410ABE" w:rsidRPr="000A758D" w:rsidRDefault="00410ABE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A7AC2" w:rsidRPr="00891709" w14:paraId="057A9375" w14:textId="77777777" w:rsidTr="00231971">
        <w:tc>
          <w:tcPr>
            <w:tcW w:w="2625" w:type="dxa"/>
          </w:tcPr>
          <w:p w14:paraId="5DBBE238" w14:textId="3A62979D" w:rsidR="002A7AC2" w:rsidRPr="00891709" w:rsidRDefault="002A7AC2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Any restrictions on the title</w:t>
            </w:r>
            <w:r w:rsidR="00E735B3">
              <w:rPr>
                <w:rFonts w:asciiTheme="majorHAnsi" w:hAnsiTheme="majorHAnsi"/>
                <w:sz w:val="18"/>
              </w:rPr>
              <w:t>s</w:t>
            </w:r>
            <w:r>
              <w:rPr>
                <w:rFonts w:asciiTheme="majorHAnsi" w:hAnsiTheme="majorHAnsi"/>
                <w:sz w:val="18"/>
              </w:rPr>
              <w:t xml:space="preserve"> </w:t>
            </w:r>
            <w:r w:rsidR="00CD2C7E">
              <w:rPr>
                <w:rFonts w:asciiTheme="majorHAnsi" w:hAnsiTheme="majorHAnsi"/>
                <w:sz w:val="18"/>
              </w:rPr>
              <w:t>(Ag tie, 106 etc)</w:t>
            </w:r>
          </w:p>
        </w:tc>
        <w:tc>
          <w:tcPr>
            <w:tcW w:w="6429" w:type="dxa"/>
          </w:tcPr>
          <w:p w14:paraId="0BE258F0" w14:textId="77777777" w:rsidR="002A7AC2" w:rsidRPr="000A758D" w:rsidRDefault="002A7AC2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24E9F38D" w14:textId="77777777" w:rsidTr="00231971">
        <w:tc>
          <w:tcPr>
            <w:tcW w:w="2625" w:type="dxa"/>
          </w:tcPr>
          <w:p w14:paraId="2D10A19D" w14:textId="12AA27C1" w:rsidR="00410ABE" w:rsidRPr="00891709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Description of residential property </w:t>
            </w:r>
            <w:r w:rsidR="00490749">
              <w:rPr>
                <w:rFonts w:asciiTheme="majorHAnsi" w:hAnsiTheme="majorHAnsi"/>
                <w:sz w:val="18"/>
              </w:rPr>
              <w:t>(if different from security address)</w:t>
            </w:r>
          </w:p>
        </w:tc>
        <w:tc>
          <w:tcPr>
            <w:tcW w:w="6429" w:type="dxa"/>
          </w:tcPr>
          <w:p w14:paraId="7214D987" w14:textId="60A34466" w:rsidR="00410ABE" w:rsidRPr="000A758D" w:rsidRDefault="00410ABE" w:rsidP="00B443D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01373A" w:rsidRPr="00891709" w14:paraId="6A53777F" w14:textId="77777777" w:rsidTr="00231971">
        <w:tc>
          <w:tcPr>
            <w:tcW w:w="2625" w:type="dxa"/>
          </w:tcPr>
          <w:p w14:paraId="2879D6D1" w14:textId="7595FEC5" w:rsidR="0001373A" w:rsidRPr="00891709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Value of residential property </w:t>
            </w:r>
          </w:p>
        </w:tc>
        <w:tc>
          <w:tcPr>
            <w:tcW w:w="6429" w:type="dxa"/>
          </w:tcPr>
          <w:p w14:paraId="6532D648" w14:textId="165BC674" w:rsidR="0001373A" w:rsidRPr="000A758D" w:rsidRDefault="0001373A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443D5" w:rsidRPr="00891709" w14:paraId="75F41694" w14:textId="77777777" w:rsidTr="00231971">
        <w:tc>
          <w:tcPr>
            <w:tcW w:w="2625" w:type="dxa"/>
          </w:tcPr>
          <w:p w14:paraId="362E03F0" w14:textId="1275C0B9" w:rsidR="00B443D5" w:rsidRDefault="002E1437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Residential </w:t>
            </w:r>
            <w:r w:rsidR="00B443D5">
              <w:rPr>
                <w:rFonts w:asciiTheme="majorHAnsi" w:hAnsiTheme="majorHAnsi"/>
                <w:sz w:val="18"/>
              </w:rPr>
              <w:t xml:space="preserve">Mortgage outstanding and with whom </w:t>
            </w:r>
          </w:p>
        </w:tc>
        <w:tc>
          <w:tcPr>
            <w:tcW w:w="6429" w:type="dxa"/>
          </w:tcPr>
          <w:p w14:paraId="1E59CC01" w14:textId="77777777" w:rsidR="00B443D5" w:rsidRPr="000A758D" w:rsidRDefault="00B443D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D0413" w:rsidRPr="00891709" w14:paraId="4741DA07" w14:textId="77777777" w:rsidTr="00231971">
        <w:tc>
          <w:tcPr>
            <w:tcW w:w="2625" w:type="dxa"/>
          </w:tcPr>
          <w:p w14:paraId="20F79E96" w14:textId="37A49552" w:rsidR="003D0413" w:rsidRDefault="003D0413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Any other secured loans, what they are secured on</w:t>
            </w:r>
            <w:r w:rsidR="00255E32">
              <w:rPr>
                <w:rFonts w:asciiTheme="majorHAnsi" w:hAnsiTheme="majorHAnsi"/>
                <w:sz w:val="18"/>
              </w:rPr>
              <w:t xml:space="preserve"> &amp; amount outstanding</w:t>
            </w:r>
          </w:p>
        </w:tc>
        <w:tc>
          <w:tcPr>
            <w:tcW w:w="6429" w:type="dxa"/>
          </w:tcPr>
          <w:p w14:paraId="568BAB92" w14:textId="77777777" w:rsidR="003D0413" w:rsidRPr="000A758D" w:rsidRDefault="003D041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469D" w:rsidRPr="00891709" w14:paraId="6D0ED949" w14:textId="77777777" w:rsidTr="00231971">
        <w:tc>
          <w:tcPr>
            <w:tcW w:w="2625" w:type="dxa"/>
          </w:tcPr>
          <w:p w14:paraId="6710C1CD" w14:textId="77777777" w:rsidR="00C7469D" w:rsidRDefault="00C7469D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Any bounce back loans or grants</w:t>
            </w:r>
          </w:p>
          <w:p w14:paraId="3F0EB5C4" w14:textId="77777777" w:rsidR="000769CF" w:rsidRDefault="000769CF">
            <w:pPr>
              <w:rPr>
                <w:rFonts w:asciiTheme="majorHAnsi" w:hAnsiTheme="majorHAnsi"/>
                <w:sz w:val="18"/>
              </w:rPr>
            </w:pPr>
          </w:p>
          <w:p w14:paraId="1160B622" w14:textId="751586F9" w:rsidR="000769CF" w:rsidRDefault="000769CF">
            <w:pPr>
              <w:rPr>
                <w:rFonts w:asciiTheme="majorHAnsi" w:hAnsiTheme="majorHAnsi"/>
                <w:sz w:val="18"/>
              </w:rPr>
            </w:pPr>
            <w:proofErr w:type="gramStart"/>
            <w:r>
              <w:rPr>
                <w:rFonts w:asciiTheme="majorHAnsi" w:hAnsiTheme="majorHAnsi"/>
                <w:sz w:val="18"/>
              </w:rPr>
              <w:t>Details :</w:t>
            </w:r>
            <w:proofErr w:type="gramEnd"/>
          </w:p>
        </w:tc>
        <w:tc>
          <w:tcPr>
            <w:tcW w:w="6429" w:type="dxa"/>
          </w:tcPr>
          <w:p w14:paraId="4637FDC2" w14:textId="77777777" w:rsidR="00C7469D" w:rsidRPr="000A758D" w:rsidRDefault="00C746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5431C72C" w14:textId="77777777" w:rsidTr="00231971">
        <w:tc>
          <w:tcPr>
            <w:tcW w:w="2625" w:type="dxa"/>
          </w:tcPr>
          <w:p w14:paraId="7ECDF8E1" w14:textId="77777777" w:rsidR="00410ABE" w:rsidRPr="00250B9B" w:rsidRDefault="00B443D5">
            <w:pPr>
              <w:rPr>
                <w:rFonts w:asciiTheme="majorHAnsi" w:hAnsiTheme="majorHAnsi"/>
                <w:color w:val="FF0000"/>
                <w:sz w:val="18"/>
              </w:rPr>
            </w:pPr>
            <w:r w:rsidRPr="00250B9B">
              <w:rPr>
                <w:rFonts w:asciiTheme="majorHAnsi" w:hAnsiTheme="majorHAnsi"/>
                <w:color w:val="FF0000"/>
                <w:sz w:val="18"/>
              </w:rPr>
              <w:t>Full description of farming activity</w:t>
            </w:r>
            <w:r w:rsidR="004A1948" w:rsidRPr="00250B9B">
              <w:rPr>
                <w:rFonts w:asciiTheme="majorHAnsi" w:hAnsiTheme="majorHAnsi"/>
                <w:color w:val="FF0000"/>
                <w:sz w:val="18"/>
              </w:rPr>
              <w:t>. Example:</w:t>
            </w:r>
          </w:p>
          <w:p w14:paraId="1422C87A" w14:textId="77777777" w:rsidR="004A1948" w:rsidRDefault="004A1948" w:rsidP="004A194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Equestrian, stables, horses, prices, livery</w:t>
            </w:r>
          </w:p>
          <w:p w14:paraId="501084C3" w14:textId="77777777" w:rsidR="004A1948" w:rsidRDefault="00196D85" w:rsidP="004A194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Livestock, how many, what breed, do they breed? Sell milk? Prices?</w:t>
            </w:r>
          </w:p>
          <w:p w14:paraId="3E312417" w14:textId="4A6884A5" w:rsidR="00196D85" w:rsidRPr="004A1948" w:rsidRDefault="002741E6" w:rsidP="004A194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Crops, what they grow, who they sell too,</w:t>
            </w:r>
            <w:r w:rsidR="00250B9B">
              <w:rPr>
                <w:rFonts w:asciiTheme="majorHAnsi" w:hAnsiTheme="majorHAnsi"/>
                <w:sz w:val="18"/>
              </w:rPr>
              <w:t xml:space="preserve"> what prices?</w:t>
            </w:r>
          </w:p>
        </w:tc>
        <w:tc>
          <w:tcPr>
            <w:tcW w:w="6429" w:type="dxa"/>
          </w:tcPr>
          <w:p w14:paraId="160F2FDA" w14:textId="77777777" w:rsidR="00410ABE" w:rsidRDefault="00C3387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50095B96" w14:textId="77777777" w:rsidR="00B63EE8" w:rsidRDefault="00B63EE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A2802F7" w14:textId="77777777" w:rsidR="00B63EE8" w:rsidRDefault="00B63EE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305D851" w14:textId="77777777" w:rsidR="00B63EE8" w:rsidRDefault="00B63EE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7E426536" w14:textId="4C06916D" w:rsidR="00B63EE8" w:rsidRPr="00C73239" w:rsidRDefault="00B63EE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443D5" w:rsidRPr="00891709" w14:paraId="11DDEB61" w14:textId="77777777" w:rsidTr="00231971">
        <w:tc>
          <w:tcPr>
            <w:tcW w:w="2625" w:type="dxa"/>
          </w:tcPr>
          <w:p w14:paraId="7852DE29" w14:textId="3DBF1BA9" w:rsidR="00B443D5" w:rsidRDefault="00B443D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Planning permission </w:t>
            </w:r>
            <w:r w:rsidR="00BA4B60">
              <w:rPr>
                <w:rFonts w:asciiTheme="majorHAnsi" w:hAnsiTheme="majorHAnsi"/>
                <w:sz w:val="18"/>
              </w:rPr>
              <w:t>details</w:t>
            </w:r>
            <w:r w:rsidR="003D7ABC">
              <w:rPr>
                <w:rFonts w:asciiTheme="majorHAnsi" w:hAnsiTheme="majorHAnsi"/>
                <w:sz w:val="18"/>
              </w:rPr>
              <w:t>, date granted</w:t>
            </w:r>
            <w:r w:rsidR="00BA4B60">
              <w:rPr>
                <w:rFonts w:asciiTheme="majorHAnsi" w:hAnsiTheme="majorHAnsi"/>
                <w:sz w:val="18"/>
              </w:rPr>
              <w:t xml:space="preserve"> </w:t>
            </w:r>
            <w:r>
              <w:rPr>
                <w:rFonts w:asciiTheme="majorHAnsi" w:hAnsiTheme="majorHAnsi"/>
                <w:sz w:val="18"/>
              </w:rPr>
              <w:t xml:space="preserve">and reference number </w:t>
            </w:r>
          </w:p>
        </w:tc>
        <w:tc>
          <w:tcPr>
            <w:tcW w:w="6429" w:type="dxa"/>
          </w:tcPr>
          <w:p w14:paraId="1E21CDB9" w14:textId="77777777" w:rsidR="00B443D5" w:rsidRDefault="00B443D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40AC5" w:rsidRPr="00891709" w14:paraId="0C6ED32A" w14:textId="77777777" w:rsidTr="00231971">
        <w:tc>
          <w:tcPr>
            <w:tcW w:w="2625" w:type="dxa"/>
          </w:tcPr>
          <w:p w14:paraId="58CAD3ED" w14:textId="12582BD7" w:rsidR="00440AC5" w:rsidRDefault="00440AC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lastRenderedPageBreak/>
              <w:t xml:space="preserve">Is Planning agreed if so, when does it expire </w:t>
            </w:r>
          </w:p>
        </w:tc>
        <w:tc>
          <w:tcPr>
            <w:tcW w:w="6429" w:type="dxa"/>
          </w:tcPr>
          <w:p w14:paraId="78310A8E" w14:textId="77777777" w:rsidR="00440AC5" w:rsidRPr="00C73239" w:rsidRDefault="00440AC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5DA9668D" w14:textId="77777777" w:rsidTr="00231971">
        <w:tc>
          <w:tcPr>
            <w:tcW w:w="2625" w:type="dxa"/>
          </w:tcPr>
          <w:p w14:paraId="31BA587B" w14:textId="3E5D2919" w:rsidR="00410ABE" w:rsidRPr="00891709" w:rsidRDefault="00440AC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List all properties</w:t>
            </w:r>
            <w:r w:rsidR="009101FC">
              <w:rPr>
                <w:rFonts w:asciiTheme="majorHAnsi" w:hAnsiTheme="majorHAnsi"/>
                <w:sz w:val="18"/>
              </w:rPr>
              <w:t>/assets (excluding residential &amp; security)</w:t>
            </w:r>
            <w:r>
              <w:rPr>
                <w:rFonts w:asciiTheme="majorHAnsi" w:hAnsiTheme="majorHAnsi"/>
                <w:sz w:val="18"/>
              </w:rPr>
              <w:t xml:space="preserve"> and values </w:t>
            </w:r>
          </w:p>
        </w:tc>
        <w:tc>
          <w:tcPr>
            <w:tcW w:w="6429" w:type="dxa"/>
          </w:tcPr>
          <w:p w14:paraId="54E12DDD" w14:textId="536D3527" w:rsidR="00E0355B" w:rsidRPr="00C73239" w:rsidRDefault="00E0355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9527F" w:rsidRPr="00891709" w14:paraId="7CED9B69" w14:textId="77777777" w:rsidTr="00231971">
        <w:tc>
          <w:tcPr>
            <w:tcW w:w="2625" w:type="dxa"/>
          </w:tcPr>
          <w:p w14:paraId="2B897962" w14:textId="0753DC9C" w:rsidR="0019527F" w:rsidRDefault="005F522E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How many members of staff </w:t>
            </w:r>
            <w:r w:rsidR="00251923">
              <w:rPr>
                <w:rFonts w:asciiTheme="majorHAnsi" w:hAnsiTheme="majorHAnsi"/>
                <w:sz w:val="18"/>
              </w:rPr>
              <w:t>if partnership/company</w:t>
            </w:r>
          </w:p>
        </w:tc>
        <w:tc>
          <w:tcPr>
            <w:tcW w:w="6429" w:type="dxa"/>
          </w:tcPr>
          <w:p w14:paraId="54027273" w14:textId="77777777" w:rsidR="0019527F" w:rsidRPr="00C73239" w:rsidRDefault="0019527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51923" w:rsidRPr="00891709" w14:paraId="2AADA688" w14:textId="77777777" w:rsidTr="00231971">
        <w:tc>
          <w:tcPr>
            <w:tcW w:w="2625" w:type="dxa"/>
          </w:tcPr>
          <w:p w14:paraId="1728DCD8" w14:textId="286170D8" w:rsidR="00251923" w:rsidRDefault="00AA5447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How long has the partnership/company </w:t>
            </w:r>
            <w:r w:rsidR="002E5AAE">
              <w:rPr>
                <w:rFonts w:asciiTheme="majorHAnsi" w:hAnsiTheme="majorHAnsi"/>
                <w:sz w:val="18"/>
              </w:rPr>
              <w:t xml:space="preserve">been trading </w:t>
            </w:r>
          </w:p>
        </w:tc>
        <w:tc>
          <w:tcPr>
            <w:tcW w:w="6429" w:type="dxa"/>
          </w:tcPr>
          <w:p w14:paraId="15AD0BE2" w14:textId="77777777" w:rsidR="00251923" w:rsidRPr="00C73239" w:rsidRDefault="0025192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40AC5" w:rsidRPr="00891709" w14:paraId="2B6E1B2B" w14:textId="77777777" w:rsidTr="00231971">
        <w:tc>
          <w:tcPr>
            <w:tcW w:w="2625" w:type="dxa"/>
          </w:tcPr>
          <w:p w14:paraId="1542B553" w14:textId="0B3FDC94" w:rsidR="00440AC5" w:rsidRDefault="00440AC5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Are the</w:t>
            </w:r>
            <w:r w:rsidR="0051747D">
              <w:rPr>
                <w:rFonts w:asciiTheme="majorHAnsi" w:hAnsiTheme="majorHAnsi"/>
                <w:sz w:val="18"/>
              </w:rPr>
              <w:t xml:space="preserve"> above</w:t>
            </w:r>
            <w:r>
              <w:rPr>
                <w:rFonts w:asciiTheme="majorHAnsi" w:hAnsiTheme="majorHAnsi"/>
                <w:sz w:val="18"/>
              </w:rPr>
              <w:t xml:space="preserve"> properties mortgaged, if </w:t>
            </w:r>
            <w:proofErr w:type="gramStart"/>
            <w:r>
              <w:rPr>
                <w:rFonts w:asciiTheme="majorHAnsi" w:hAnsiTheme="majorHAnsi"/>
                <w:sz w:val="18"/>
              </w:rPr>
              <w:t>so</w:t>
            </w:r>
            <w:proofErr w:type="gramEnd"/>
            <w:r>
              <w:rPr>
                <w:rFonts w:asciiTheme="majorHAnsi" w:hAnsiTheme="majorHAnsi"/>
                <w:sz w:val="18"/>
              </w:rPr>
              <w:t xml:space="preserve"> provide amount outstanding, monthly repayments and the lender </w:t>
            </w:r>
          </w:p>
        </w:tc>
        <w:tc>
          <w:tcPr>
            <w:tcW w:w="6429" w:type="dxa"/>
          </w:tcPr>
          <w:p w14:paraId="3B32EAFF" w14:textId="77777777" w:rsidR="00440AC5" w:rsidRPr="00C73239" w:rsidRDefault="00440AC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7E7E6B36" w14:textId="77777777" w:rsidTr="00231971">
        <w:tc>
          <w:tcPr>
            <w:tcW w:w="2625" w:type="dxa"/>
          </w:tcPr>
          <w:p w14:paraId="46D0254F" w14:textId="17E23DB0" w:rsidR="00410ABE" w:rsidRPr="00891709" w:rsidRDefault="00AC7536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Amount and </w:t>
            </w:r>
            <w:r w:rsidR="0051747D">
              <w:rPr>
                <w:rFonts w:asciiTheme="majorHAnsi" w:hAnsiTheme="majorHAnsi"/>
                <w:sz w:val="18"/>
              </w:rPr>
              <w:t>Source of deposit</w:t>
            </w:r>
          </w:p>
        </w:tc>
        <w:tc>
          <w:tcPr>
            <w:tcW w:w="6429" w:type="dxa"/>
          </w:tcPr>
          <w:p w14:paraId="3A342BBB" w14:textId="64EC6DF5" w:rsidR="0009606E" w:rsidRPr="00C73239" w:rsidRDefault="0009606E" w:rsidP="0055670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566D1" w:rsidRPr="00891709" w14:paraId="60DA8998" w14:textId="77777777" w:rsidTr="00231971">
        <w:tc>
          <w:tcPr>
            <w:tcW w:w="2625" w:type="dxa"/>
          </w:tcPr>
          <w:p w14:paraId="776035BC" w14:textId="5A98D027" w:rsidR="00D566D1" w:rsidRDefault="00D566D1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If gifted, gift letter needed with statement of available balance</w:t>
            </w:r>
          </w:p>
        </w:tc>
        <w:tc>
          <w:tcPr>
            <w:tcW w:w="6429" w:type="dxa"/>
          </w:tcPr>
          <w:p w14:paraId="40FA63FC" w14:textId="77777777" w:rsidR="00D566D1" w:rsidRPr="00C73239" w:rsidRDefault="00D566D1" w:rsidP="0055670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91709" w:rsidRPr="00891709" w14:paraId="0A17806B" w14:textId="77777777" w:rsidTr="00231971">
        <w:tc>
          <w:tcPr>
            <w:tcW w:w="2625" w:type="dxa"/>
          </w:tcPr>
          <w:p w14:paraId="5359561A" w14:textId="2946AC32" w:rsidR="00410ABE" w:rsidRDefault="00E502ED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Please explain proposed repayment</w:t>
            </w:r>
            <w:r w:rsidR="00180866">
              <w:rPr>
                <w:rFonts w:asciiTheme="majorHAnsi" w:hAnsiTheme="majorHAnsi"/>
                <w:sz w:val="18"/>
              </w:rPr>
              <w:t xml:space="preserve"> strategy in all instances</w:t>
            </w:r>
            <w:r w:rsidR="003213DD">
              <w:rPr>
                <w:rFonts w:asciiTheme="majorHAnsi" w:hAnsiTheme="majorHAnsi"/>
                <w:sz w:val="18"/>
              </w:rPr>
              <w:t>,</w:t>
            </w:r>
            <w:r w:rsidR="00471BF1">
              <w:rPr>
                <w:rFonts w:asciiTheme="majorHAnsi" w:hAnsiTheme="majorHAnsi"/>
                <w:sz w:val="18"/>
              </w:rPr>
              <w:t xml:space="preserve"> including business plans and forecasts</w:t>
            </w:r>
          </w:p>
          <w:p w14:paraId="7E3A9364" w14:textId="77777777" w:rsidR="00471BF1" w:rsidRDefault="00471BF1">
            <w:pPr>
              <w:rPr>
                <w:rFonts w:asciiTheme="majorHAnsi" w:hAnsiTheme="majorHAnsi"/>
                <w:sz w:val="18"/>
              </w:rPr>
            </w:pPr>
          </w:p>
          <w:p w14:paraId="52E4055B" w14:textId="089E7BDB" w:rsidR="00471BF1" w:rsidRPr="00891709" w:rsidRDefault="00B54C52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 </w:t>
            </w:r>
          </w:p>
        </w:tc>
        <w:tc>
          <w:tcPr>
            <w:tcW w:w="6429" w:type="dxa"/>
          </w:tcPr>
          <w:p w14:paraId="10AE4EF3" w14:textId="21894F0F" w:rsidR="00D41E56" w:rsidRPr="00C73239" w:rsidRDefault="00D41E56" w:rsidP="0089170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A25E6" w:rsidRPr="00891709" w14:paraId="0565CD0D" w14:textId="77777777" w:rsidTr="00231971">
        <w:tc>
          <w:tcPr>
            <w:tcW w:w="2625" w:type="dxa"/>
          </w:tcPr>
          <w:p w14:paraId="7972C974" w14:textId="0A0E5BC9" w:rsidR="001A25E6" w:rsidRDefault="00C21D0B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Detailed description of purpose of loan (</w:t>
            </w:r>
            <w:r w:rsidR="001372EF">
              <w:rPr>
                <w:rFonts w:asciiTheme="majorHAnsi" w:hAnsiTheme="majorHAnsi"/>
                <w:sz w:val="18"/>
              </w:rPr>
              <w:t xml:space="preserve">if </w:t>
            </w:r>
            <w:r>
              <w:rPr>
                <w:rFonts w:asciiTheme="majorHAnsi" w:hAnsiTheme="majorHAnsi"/>
                <w:sz w:val="18"/>
              </w:rPr>
              <w:t>working capital full breakdown</w:t>
            </w:r>
            <w:r w:rsidR="001372EF">
              <w:rPr>
                <w:rFonts w:asciiTheme="majorHAnsi" w:hAnsiTheme="majorHAnsi"/>
                <w:sz w:val="18"/>
              </w:rPr>
              <w:t xml:space="preserve"> required</w:t>
            </w:r>
            <w:r>
              <w:rPr>
                <w:rFonts w:asciiTheme="majorHAnsi" w:hAnsiTheme="majorHAnsi"/>
                <w:sz w:val="18"/>
              </w:rPr>
              <w:t>)</w:t>
            </w:r>
          </w:p>
        </w:tc>
        <w:tc>
          <w:tcPr>
            <w:tcW w:w="6429" w:type="dxa"/>
          </w:tcPr>
          <w:p w14:paraId="43A7549C" w14:textId="77777777" w:rsidR="001A25E6" w:rsidRPr="00C73239" w:rsidRDefault="001A25E6" w:rsidP="0089170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31971" w:rsidRPr="00891709" w14:paraId="7C8538A2" w14:textId="77777777" w:rsidTr="00231971">
        <w:tc>
          <w:tcPr>
            <w:tcW w:w="2625" w:type="dxa"/>
          </w:tcPr>
          <w:p w14:paraId="091918E2" w14:textId="70484EC7" w:rsidR="00CE1C02" w:rsidRDefault="008E11C8" w:rsidP="00231971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Background </w:t>
            </w:r>
            <w:r w:rsidR="00657095">
              <w:rPr>
                <w:rFonts w:asciiTheme="majorHAnsi" w:hAnsiTheme="majorHAnsi"/>
                <w:sz w:val="18"/>
              </w:rPr>
              <w:t xml:space="preserve">&amp; experience </w:t>
            </w:r>
            <w:r>
              <w:rPr>
                <w:rFonts w:asciiTheme="majorHAnsi" w:hAnsiTheme="majorHAnsi"/>
                <w:sz w:val="18"/>
              </w:rPr>
              <w:t xml:space="preserve">of the </w:t>
            </w:r>
            <w:r w:rsidR="00657095">
              <w:rPr>
                <w:rFonts w:asciiTheme="majorHAnsi" w:hAnsiTheme="majorHAnsi"/>
                <w:sz w:val="18"/>
              </w:rPr>
              <w:t>borrower</w:t>
            </w:r>
            <w:r w:rsidR="000329A4">
              <w:rPr>
                <w:rFonts w:asciiTheme="majorHAnsi" w:hAnsiTheme="majorHAnsi"/>
                <w:sz w:val="18"/>
              </w:rPr>
              <w:t>/s</w:t>
            </w:r>
          </w:p>
          <w:p w14:paraId="75CEFDA7" w14:textId="77777777" w:rsidR="00CE1C02" w:rsidRDefault="00CE1C02" w:rsidP="00231971">
            <w:pPr>
              <w:rPr>
                <w:rFonts w:asciiTheme="majorHAnsi" w:hAnsiTheme="majorHAnsi"/>
                <w:sz w:val="18"/>
              </w:rPr>
            </w:pPr>
          </w:p>
          <w:p w14:paraId="0AC999F2" w14:textId="33C8314A" w:rsidR="00B05D50" w:rsidRDefault="00CE1C02" w:rsidP="00231971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Examples:</w:t>
            </w:r>
            <w:r w:rsidR="008E11C8">
              <w:rPr>
                <w:rFonts w:asciiTheme="majorHAnsi" w:hAnsiTheme="majorHAnsi"/>
                <w:sz w:val="18"/>
              </w:rPr>
              <w:t xml:space="preserve"> </w:t>
            </w:r>
          </w:p>
          <w:p w14:paraId="0E42DE5D" w14:textId="40BDB8F8" w:rsidR="00757B99" w:rsidRPr="00963A1F" w:rsidRDefault="002F1F69" w:rsidP="00963A1F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Experience of farming activity</w:t>
            </w:r>
          </w:p>
          <w:p w14:paraId="2E49C2FE" w14:textId="03EF3293" w:rsidR="00757B99" w:rsidRDefault="00757B99" w:rsidP="00231971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Business </w:t>
            </w:r>
            <w:r w:rsidR="003022E3">
              <w:rPr>
                <w:rFonts w:asciiTheme="majorHAnsi" w:hAnsiTheme="majorHAnsi"/>
                <w:sz w:val="18"/>
              </w:rPr>
              <w:t>b</w:t>
            </w:r>
            <w:r w:rsidR="00ED0E7B">
              <w:rPr>
                <w:rFonts w:asciiTheme="majorHAnsi" w:hAnsiTheme="majorHAnsi"/>
                <w:sz w:val="18"/>
              </w:rPr>
              <w:t xml:space="preserve">ackground </w:t>
            </w:r>
            <w:r>
              <w:rPr>
                <w:rFonts w:asciiTheme="majorHAnsi" w:hAnsiTheme="majorHAnsi"/>
                <w:sz w:val="18"/>
              </w:rPr>
              <w:t>past, present &amp; future</w:t>
            </w:r>
          </w:p>
          <w:p w14:paraId="5A888CC5" w14:textId="4E216CF5" w:rsidR="00815A4B" w:rsidRPr="002F1F69" w:rsidRDefault="00AE7D1A" w:rsidP="00231971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Brief personal background</w:t>
            </w:r>
          </w:p>
          <w:p w14:paraId="42A64EEE" w14:textId="11F3A1CC" w:rsidR="00231971" w:rsidRPr="00891709" w:rsidRDefault="00231971" w:rsidP="00231971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6429" w:type="dxa"/>
          </w:tcPr>
          <w:p w14:paraId="4C578418" w14:textId="270E6F06" w:rsidR="008E11C8" w:rsidRPr="00007200" w:rsidRDefault="008E11C8" w:rsidP="008E11C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12ED3EF" w14:textId="4F1AC006" w:rsidR="00BF07CA" w:rsidRPr="00007200" w:rsidRDefault="00BF07CA" w:rsidP="00231971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705BD" w:rsidRPr="00891709" w14:paraId="10F5F956" w14:textId="77777777" w:rsidTr="00231971">
        <w:tc>
          <w:tcPr>
            <w:tcW w:w="2625" w:type="dxa"/>
          </w:tcPr>
          <w:p w14:paraId="109B4C10" w14:textId="5F66A235" w:rsidR="007705BD" w:rsidRDefault="007705BD" w:rsidP="00231971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Occupants </w:t>
            </w:r>
            <w:r w:rsidR="00A419F8">
              <w:rPr>
                <w:rFonts w:asciiTheme="majorHAnsi" w:hAnsiTheme="majorHAnsi"/>
                <w:sz w:val="18"/>
              </w:rPr>
              <w:t xml:space="preserve">aged over 18 and their relationship to the borrower. </w:t>
            </w:r>
          </w:p>
        </w:tc>
        <w:tc>
          <w:tcPr>
            <w:tcW w:w="6429" w:type="dxa"/>
          </w:tcPr>
          <w:p w14:paraId="30C1AC26" w14:textId="77777777" w:rsidR="007705BD" w:rsidRPr="00007200" w:rsidRDefault="007705BD" w:rsidP="008E11C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E7A0D" w:rsidRPr="00891709" w14:paraId="31E2A0A9" w14:textId="77777777" w:rsidTr="00231971">
        <w:tc>
          <w:tcPr>
            <w:tcW w:w="2625" w:type="dxa"/>
          </w:tcPr>
          <w:p w14:paraId="1A23D490" w14:textId="73F3B6A3" w:rsidR="00FE7A0D" w:rsidRDefault="00FE7A0D" w:rsidP="00231971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Has the borrower used a valuer in the last 5 </w:t>
            </w:r>
            <w:proofErr w:type="gramStart"/>
            <w:r>
              <w:rPr>
                <w:rFonts w:asciiTheme="majorHAnsi" w:hAnsiTheme="majorHAnsi"/>
                <w:sz w:val="18"/>
              </w:rPr>
              <w:t>years?.</w:t>
            </w:r>
            <w:proofErr w:type="gramEnd"/>
            <w:r>
              <w:rPr>
                <w:rFonts w:asciiTheme="majorHAnsi" w:hAnsiTheme="majorHAnsi"/>
                <w:sz w:val="18"/>
              </w:rPr>
              <w:t xml:space="preserve"> If so, please provide valuers details and</w:t>
            </w:r>
            <w:r w:rsidR="005B2141">
              <w:rPr>
                <w:rFonts w:asciiTheme="majorHAnsi" w:hAnsiTheme="majorHAnsi"/>
                <w:sz w:val="18"/>
              </w:rPr>
              <w:t xml:space="preserve"> the purpose. </w:t>
            </w:r>
          </w:p>
        </w:tc>
        <w:tc>
          <w:tcPr>
            <w:tcW w:w="6429" w:type="dxa"/>
          </w:tcPr>
          <w:p w14:paraId="6B9E45A4" w14:textId="77777777" w:rsidR="00FE7A0D" w:rsidRPr="00007200" w:rsidRDefault="00FE7A0D" w:rsidP="008E11C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005C32" w:rsidRPr="00891709" w14:paraId="3DE2CE28" w14:textId="77777777" w:rsidTr="00231971">
        <w:tc>
          <w:tcPr>
            <w:tcW w:w="2625" w:type="dxa"/>
          </w:tcPr>
          <w:p w14:paraId="2BF31539" w14:textId="40279DDD" w:rsidR="00005C32" w:rsidRDefault="00005C32" w:rsidP="00231971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 xml:space="preserve">Has the broker already carried out a site visit with the borrower? </w:t>
            </w:r>
          </w:p>
        </w:tc>
        <w:tc>
          <w:tcPr>
            <w:tcW w:w="6429" w:type="dxa"/>
          </w:tcPr>
          <w:p w14:paraId="2781E960" w14:textId="77777777" w:rsidR="00005C32" w:rsidRPr="00007200" w:rsidRDefault="00005C32" w:rsidP="008E11C8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E11C8" w:rsidRPr="00891709" w14:paraId="63B1B3B9" w14:textId="77777777" w:rsidTr="00231971">
        <w:tc>
          <w:tcPr>
            <w:tcW w:w="2625" w:type="dxa"/>
          </w:tcPr>
          <w:p w14:paraId="73C4C4CE" w14:textId="705B7258" w:rsidR="008E11C8" w:rsidRPr="008E11C8" w:rsidRDefault="008E11C8" w:rsidP="00231971">
            <w:pPr>
              <w:rPr>
                <w:rFonts w:asciiTheme="majorHAnsi" w:hAnsiTheme="majorHAnsi"/>
                <w:sz w:val="18"/>
              </w:rPr>
            </w:pPr>
            <w:proofErr w:type="gramStart"/>
            <w:r w:rsidRPr="008E11C8">
              <w:rPr>
                <w:rFonts w:asciiTheme="majorHAnsi" w:hAnsiTheme="majorHAnsi"/>
                <w:sz w:val="18"/>
              </w:rPr>
              <w:t>Solicitors</w:t>
            </w:r>
            <w:proofErr w:type="gramEnd"/>
            <w:r w:rsidRPr="008E11C8">
              <w:rPr>
                <w:rFonts w:asciiTheme="majorHAnsi" w:hAnsiTheme="majorHAnsi"/>
                <w:sz w:val="18"/>
              </w:rPr>
              <w:t xml:space="preserve"> details </w:t>
            </w:r>
          </w:p>
        </w:tc>
        <w:tc>
          <w:tcPr>
            <w:tcW w:w="6429" w:type="dxa"/>
          </w:tcPr>
          <w:p w14:paraId="5EBF15BC" w14:textId="77777777" w:rsidR="008E11C8" w:rsidRPr="00116E18" w:rsidRDefault="008E11C8" w:rsidP="00231971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31971" w:rsidRPr="00891709" w14:paraId="7432FD15" w14:textId="77777777" w:rsidTr="00231971">
        <w:trPr>
          <w:trHeight w:val="1767"/>
        </w:trPr>
        <w:tc>
          <w:tcPr>
            <w:tcW w:w="2625" w:type="dxa"/>
          </w:tcPr>
          <w:p w14:paraId="6F701F26" w14:textId="05C3FD16" w:rsidR="00231971" w:rsidRDefault="00657095" w:rsidP="00231971">
            <w:pPr>
              <w:rPr>
                <w:rFonts w:asciiTheme="majorHAnsi" w:hAnsiTheme="majorHAnsi"/>
                <w:b/>
                <w:bCs/>
                <w:sz w:val="18"/>
              </w:rPr>
            </w:pPr>
            <w:r>
              <w:rPr>
                <w:rFonts w:asciiTheme="majorHAnsi" w:hAnsiTheme="majorHAnsi"/>
                <w:b/>
                <w:bCs/>
                <w:sz w:val="18"/>
              </w:rPr>
              <w:t>Additional</w:t>
            </w:r>
            <w:r w:rsidR="00231971" w:rsidRPr="00DD0032">
              <w:rPr>
                <w:rFonts w:asciiTheme="majorHAnsi" w:hAnsiTheme="majorHAnsi"/>
                <w:b/>
                <w:bCs/>
                <w:sz w:val="18"/>
              </w:rPr>
              <w:t xml:space="preserve"> info</w:t>
            </w:r>
            <w:r>
              <w:rPr>
                <w:rFonts w:asciiTheme="majorHAnsi" w:hAnsiTheme="majorHAnsi"/>
                <w:b/>
                <w:bCs/>
                <w:sz w:val="18"/>
              </w:rPr>
              <w:t>rmation not already covered</w:t>
            </w:r>
            <w:r w:rsidR="00231971">
              <w:rPr>
                <w:rFonts w:asciiTheme="majorHAnsi" w:hAnsiTheme="majorHAnsi"/>
                <w:b/>
                <w:bCs/>
                <w:sz w:val="18"/>
              </w:rPr>
              <w:t>:</w:t>
            </w:r>
          </w:p>
          <w:p w14:paraId="58008E57" w14:textId="77777777" w:rsidR="00231971" w:rsidRDefault="00231971" w:rsidP="00231971">
            <w:pPr>
              <w:rPr>
                <w:rFonts w:asciiTheme="majorHAnsi" w:hAnsiTheme="majorHAnsi"/>
                <w:b/>
                <w:bCs/>
                <w:sz w:val="18"/>
              </w:rPr>
            </w:pPr>
          </w:p>
          <w:p w14:paraId="45171E80" w14:textId="77777777" w:rsidR="00231971" w:rsidRDefault="00231971" w:rsidP="00231971">
            <w:pPr>
              <w:rPr>
                <w:rFonts w:asciiTheme="majorHAnsi" w:hAnsiTheme="majorHAnsi"/>
                <w:sz w:val="18"/>
              </w:rPr>
            </w:pPr>
          </w:p>
          <w:p w14:paraId="4590F013" w14:textId="77777777" w:rsidR="00231971" w:rsidRDefault="00231971" w:rsidP="00231971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  <w:p w14:paraId="17CA1668" w14:textId="65476E30" w:rsidR="00231971" w:rsidRPr="00DD0032" w:rsidRDefault="00231971" w:rsidP="00231971">
            <w:pPr>
              <w:rPr>
                <w:rFonts w:asciiTheme="majorHAnsi" w:hAnsiTheme="majorHAnsi"/>
                <w:b/>
                <w:bCs/>
                <w:sz w:val="18"/>
              </w:rPr>
            </w:pPr>
          </w:p>
        </w:tc>
        <w:tc>
          <w:tcPr>
            <w:tcW w:w="6429" w:type="dxa"/>
          </w:tcPr>
          <w:p w14:paraId="6B6CFDDC" w14:textId="77777777" w:rsidR="00EF0536" w:rsidRPr="00683B18" w:rsidRDefault="00EF0536" w:rsidP="00231971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</w:p>
          <w:p w14:paraId="3279734E" w14:textId="77777777" w:rsidR="009C1E3F" w:rsidRDefault="009C1E3F" w:rsidP="009C1E3F">
            <w:pPr>
              <w:rPr>
                <w:rFonts w:ascii="Arial" w:eastAsia="Times New Roman" w:hAnsi="Arial" w:cs="Arial"/>
                <w:color w:val="444444"/>
                <w:sz w:val="20"/>
                <w:szCs w:val="20"/>
                <w:shd w:val="clear" w:color="auto" w:fill="FFFFFF"/>
                <w:lang w:eastAsia="en-GB"/>
              </w:rPr>
            </w:pPr>
          </w:p>
          <w:p w14:paraId="4241B6CF" w14:textId="4E26B12D" w:rsidR="00EF0536" w:rsidRPr="00683B18" w:rsidRDefault="00EF0536" w:rsidP="00231971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DB29576" w14:textId="77777777" w:rsidR="00EF0536" w:rsidRPr="00683B18" w:rsidRDefault="00EF0536" w:rsidP="00231971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</w:p>
          <w:p w14:paraId="04CC3238" w14:textId="77777777" w:rsidR="00EF0536" w:rsidRPr="00683B18" w:rsidRDefault="00EF0536" w:rsidP="00231971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</w:p>
          <w:p w14:paraId="3ECA5BDD" w14:textId="571CBEAF" w:rsidR="00EF0536" w:rsidRPr="00683B18" w:rsidRDefault="00EF0536" w:rsidP="00231971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</w:p>
        </w:tc>
      </w:tr>
      <w:tr w:rsidR="00231971" w:rsidRPr="00891709" w14:paraId="0B11AAB4" w14:textId="77777777" w:rsidTr="00231971">
        <w:trPr>
          <w:trHeight w:val="1767"/>
        </w:trPr>
        <w:tc>
          <w:tcPr>
            <w:tcW w:w="2625" w:type="dxa"/>
          </w:tcPr>
          <w:p w14:paraId="3B52EA3B" w14:textId="77777777" w:rsidR="00231971" w:rsidRDefault="00231971" w:rsidP="00231971">
            <w:pPr>
              <w:rPr>
                <w:rFonts w:asciiTheme="majorHAnsi" w:hAnsiTheme="majorHAnsi"/>
                <w:b/>
                <w:bCs/>
                <w:sz w:val="18"/>
              </w:rPr>
            </w:pPr>
          </w:p>
          <w:p w14:paraId="13B48E39" w14:textId="50A74019" w:rsidR="00231971" w:rsidRPr="00CD6EF3" w:rsidRDefault="00231971" w:rsidP="00231971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CD6EF3">
              <w:rPr>
                <w:rFonts w:asciiTheme="majorHAnsi" w:hAnsiTheme="majorHAnsi"/>
                <w:b/>
                <w:bCs/>
                <w:sz w:val="18"/>
              </w:rPr>
              <w:t>Broker Info</w:t>
            </w:r>
          </w:p>
          <w:p w14:paraId="6814FABD" w14:textId="77777777" w:rsidR="00231971" w:rsidRPr="00891709" w:rsidRDefault="00231971" w:rsidP="00231971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 xml:space="preserve">Name </w:t>
            </w:r>
          </w:p>
          <w:p w14:paraId="2C5BDBC9" w14:textId="77777777" w:rsidR="00231971" w:rsidRPr="00891709" w:rsidRDefault="00231971" w:rsidP="00231971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Address</w:t>
            </w:r>
          </w:p>
          <w:p w14:paraId="50D6F47C" w14:textId="77777777" w:rsidR="00231971" w:rsidRPr="00891709" w:rsidRDefault="00231971" w:rsidP="00231971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Telephone Number</w:t>
            </w:r>
          </w:p>
          <w:p w14:paraId="6D25FC99" w14:textId="18242BB9" w:rsidR="00231971" w:rsidRPr="00891709" w:rsidRDefault="00231971" w:rsidP="00231971">
            <w:pPr>
              <w:rPr>
                <w:rFonts w:asciiTheme="majorHAnsi" w:hAnsiTheme="majorHAnsi"/>
                <w:sz w:val="18"/>
              </w:rPr>
            </w:pPr>
            <w:r w:rsidRPr="00891709">
              <w:rPr>
                <w:rFonts w:asciiTheme="majorHAnsi" w:hAnsiTheme="majorHAnsi"/>
                <w:sz w:val="18"/>
              </w:rPr>
              <w:t>Email</w:t>
            </w:r>
          </w:p>
        </w:tc>
        <w:tc>
          <w:tcPr>
            <w:tcW w:w="6429" w:type="dxa"/>
          </w:tcPr>
          <w:p w14:paraId="6558646E" w14:textId="178CA00F" w:rsidR="00AC0691" w:rsidRPr="00CD6EF3" w:rsidRDefault="00AC0691" w:rsidP="0023197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3B9344E0" w14:textId="77777777" w:rsidR="007C23FD" w:rsidRDefault="007C23FD">
      <w:pPr>
        <w:rPr>
          <w:rFonts w:asciiTheme="majorHAnsi" w:hAnsiTheme="majorHAnsi"/>
        </w:rPr>
      </w:pPr>
    </w:p>
    <w:p w14:paraId="25B56154" w14:textId="77777777" w:rsidR="000135AA" w:rsidRDefault="000135AA">
      <w:pPr>
        <w:rPr>
          <w:rFonts w:asciiTheme="majorHAnsi" w:hAnsiTheme="majorHAnsi"/>
        </w:rPr>
      </w:pPr>
    </w:p>
    <w:p w14:paraId="1A664B9B" w14:textId="77777777" w:rsidR="000135AA" w:rsidRDefault="000135AA">
      <w:pPr>
        <w:rPr>
          <w:rFonts w:asciiTheme="majorHAnsi" w:hAnsiTheme="majorHAnsi"/>
        </w:rPr>
      </w:pPr>
    </w:p>
    <w:p w14:paraId="05B3578B" w14:textId="77777777" w:rsidR="000135AA" w:rsidRDefault="000135AA">
      <w:pPr>
        <w:rPr>
          <w:rFonts w:asciiTheme="majorHAnsi" w:hAnsiTheme="majorHAnsi"/>
        </w:rPr>
      </w:pPr>
    </w:p>
    <w:p w14:paraId="3985E6DD" w14:textId="77777777" w:rsidR="000135AA" w:rsidRDefault="000135AA">
      <w:pPr>
        <w:rPr>
          <w:rFonts w:asciiTheme="majorHAnsi" w:hAnsiTheme="majorHAnsi"/>
        </w:rPr>
      </w:pPr>
    </w:p>
    <w:p w14:paraId="6BF771A2" w14:textId="77777777" w:rsidR="000135AA" w:rsidRDefault="000135AA">
      <w:pPr>
        <w:rPr>
          <w:rFonts w:asciiTheme="majorHAnsi" w:hAnsiTheme="majorHAnsi"/>
        </w:rPr>
      </w:pPr>
    </w:p>
    <w:p w14:paraId="3E8B804A" w14:textId="77777777" w:rsidR="000135AA" w:rsidRDefault="000135AA">
      <w:pPr>
        <w:rPr>
          <w:rFonts w:asciiTheme="majorHAnsi" w:hAnsiTheme="majorHAnsi"/>
        </w:rPr>
      </w:pPr>
    </w:p>
    <w:p w14:paraId="6323F9A0" w14:textId="4A265ED5" w:rsidR="00FF0F65" w:rsidRDefault="007C23FD">
      <w:pPr>
        <w:rPr>
          <w:rFonts w:asciiTheme="majorHAnsi" w:hAnsiTheme="majorHAnsi"/>
          <w:b/>
          <w:bCs/>
        </w:rPr>
      </w:pPr>
      <w:r w:rsidRPr="007C2B61">
        <w:rPr>
          <w:rFonts w:asciiTheme="majorHAnsi" w:hAnsiTheme="majorHAnsi"/>
          <w:b/>
          <w:bCs/>
        </w:rPr>
        <w:t>Farm Summary</w:t>
      </w:r>
    </w:p>
    <w:p w14:paraId="3D10FF73" w14:textId="5024B219" w:rsidR="007C2B61" w:rsidRDefault="007C2B61">
      <w:pPr>
        <w:rPr>
          <w:rFonts w:asciiTheme="majorHAnsi" w:hAnsiTheme="majorHAnsi"/>
          <w:b/>
          <w:bCs/>
        </w:rPr>
      </w:pPr>
    </w:p>
    <w:p w14:paraId="2AD14253" w14:textId="068F4D73" w:rsidR="007C2B61" w:rsidRPr="003E3DDE" w:rsidRDefault="003E3DDE">
      <w:pPr>
        <w:rPr>
          <w:rFonts w:asciiTheme="majorHAnsi" w:hAnsiTheme="majorHAnsi"/>
          <w:b/>
          <w:bCs/>
          <w:u w:val="single"/>
        </w:rPr>
      </w:pPr>
      <w:r w:rsidRPr="003E3DDE">
        <w:rPr>
          <w:rFonts w:asciiTheme="majorHAnsi" w:hAnsiTheme="majorHAnsi"/>
          <w:b/>
          <w:bCs/>
          <w:u w:val="single"/>
        </w:rPr>
        <w:t>Livestock</w:t>
      </w:r>
    </w:p>
    <w:p w14:paraId="01AB3FFD" w14:textId="429AFB70" w:rsidR="007C23FD" w:rsidRDefault="007C23FD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2318"/>
        <w:gridCol w:w="1811"/>
        <w:gridCol w:w="1811"/>
      </w:tblGrid>
      <w:tr w:rsidR="00941999" w14:paraId="11FFDB24" w14:textId="77777777" w:rsidTr="00E56526">
        <w:tc>
          <w:tcPr>
            <w:tcW w:w="846" w:type="dxa"/>
          </w:tcPr>
          <w:p w14:paraId="42A98312" w14:textId="21118EA4" w:rsidR="00941999" w:rsidRDefault="0094199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iry</w:t>
            </w:r>
          </w:p>
        </w:tc>
        <w:tc>
          <w:tcPr>
            <w:tcW w:w="2268" w:type="dxa"/>
          </w:tcPr>
          <w:p w14:paraId="7C162519" w14:textId="3E5C2BF8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789A2EEF" w14:textId="1F29DA4E" w:rsidR="00941999" w:rsidRPr="009910E4" w:rsidRDefault="009910E4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Number of</w:t>
            </w:r>
          </w:p>
        </w:tc>
        <w:tc>
          <w:tcPr>
            <w:tcW w:w="1811" w:type="dxa"/>
          </w:tcPr>
          <w:p w14:paraId="4E077498" w14:textId="0C07651D" w:rsidR="00941999" w:rsidRPr="009910E4" w:rsidRDefault="009910E4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Market Value per Unit (£)</w:t>
            </w:r>
          </w:p>
        </w:tc>
        <w:tc>
          <w:tcPr>
            <w:tcW w:w="1811" w:type="dxa"/>
          </w:tcPr>
          <w:p w14:paraId="0F10C91B" w14:textId="36D30D87" w:rsidR="00941999" w:rsidRPr="009910E4" w:rsidRDefault="009910E4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Total (£)</w:t>
            </w:r>
          </w:p>
        </w:tc>
      </w:tr>
      <w:tr w:rsidR="00941999" w14:paraId="06EE727D" w14:textId="77777777" w:rsidTr="00E56526">
        <w:tc>
          <w:tcPr>
            <w:tcW w:w="846" w:type="dxa"/>
          </w:tcPr>
          <w:p w14:paraId="1F86AEC0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0CEAB7D9" w14:textId="46A9338F" w:rsidR="00941999" w:rsidRDefault="0094199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ws</w:t>
            </w:r>
          </w:p>
        </w:tc>
        <w:tc>
          <w:tcPr>
            <w:tcW w:w="2318" w:type="dxa"/>
          </w:tcPr>
          <w:p w14:paraId="239BA6DF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55D84D7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0FBDFF0E" w14:textId="77777777" w:rsidR="00941999" w:rsidRDefault="00941999">
            <w:pPr>
              <w:rPr>
                <w:rFonts w:asciiTheme="majorHAnsi" w:hAnsiTheme="majorHAnsi"/>
              </w:rPr>
            </w:pPr>
          </w:p>
        </w:tc>
      </w:tr>
      <w:tr w:rsidR="00941999" w14:paraId="09BFF327" w14:textId="77777777" w:rsidTr="00E56526">
        <w:tc>
          <w:tcPr>
            <w:tcW w:w="846" w:type="dxa"/>
          </w:tcPr>
          <w:p w14:paraId="04AAD3F2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289196AD" w14:textId="48EDB8B4" w:rsidR="00941999" w:rsidRDefault="00E5652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-Calf Heifers</w:t>
            </w:r>
          </w:p>
        </w:tc>
        <w:tc>
          <w:tcPr>
            <w:tcW w:w="2318" w:type="dxa"/>
          </w:tcPr>
          <w:p w14:paraId="744E2151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746122A6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D7B2ED1" w14:textId="77777777" w:rsidR="00941999" w:rsidRDefault="00941999">
            <w:pPr>
              <w:rPr>
                <w:rFonts w:asciiTheme="majorHAnsi" w:hAnsiTheme="majorHAnsi"/>
              </w:rPr>
            </w:pPr>
          </w:p>
        </w:tc>
      </w:tr>
      <w:tr w:rsidR="00941999" w14:paraId="0CA17839" w14:textId="77777777" w:rsidTr="00E56526">
        <w:tc>
          <w:tcPr>
            <w:tcW w:w="846" w:type="dxa"/>
          </w:tcPr>
          <w:p w14:paraId="23DFCFE0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5C367A66" w14:textId="5A4C4714" w:rsidR="00941999" w:rsidRDefault="00E5652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aiden Heifers</w:t>
            </w:r>
          </w:p>
        </w:tc>
        <w:tc>
          <w:tcPr>
            <w:tcW w:w="2318" w:type="dxa"/>
          </w:tcPr>
          <w:p w14:paraId="31027379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614A952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1B089C1" w14:textId="77777777" w:rsidR="00941999" w:rsidRDefault="00941999">
            <w:pPr>
              <w:rPr>
                <w:rFonts w:asciiTheme="majorHAnsi" w:hAnsiTheme="majorHAnsi"/>
              </w:rPr>
            </w:pPr>
          </w:p>
        </w:tc>
      </w:tr>
      <w:tr w:rsidR="00941999" w14:paraId="17003376" w14:textId="77777777" w:rsidTr="00E56526">
        <w:tc>
          <w:tcPr>
            <w:tcW w:w="846" w:type="dxa"/>
          </w:tcPr>
          <w:p w14:paraId="298DE4A5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438961C9" w14:textId="77A473F4" w:rsidR="00941999" w:rsidRDefault="00E5652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alves 0-6 months</w:t>
            </w:r>
          </w:p>
        </w:tc>
        <w:tc>
          <w:tcPr>
            <w:tcW w:w="2318" w:type="dxa"/>
          </w:tcPr>
          <w:p w14:paraId="08793FAE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E8C99A7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2EF7249" w14:textId="77777777" w:rsidR="00941999" w:rsidRDefault="00941999">
            <w:pPr>
              <w:rPr>
                <w:rFonts w:asciiTheme="majorHAnsi" w:hAnsiTheme="majorHAnsi"/>
              </w:rPr>
            </w:pPr>
          </w:p>
        </w:tc>
      </w:tr>
      <w:tr w:rsidR="00941999" w14:paraId="57823394" w14:textId="77777777" w:rsidTr="00E56526">
        <w:tc>
          <w:tcPr>
            <w:tcW w:w="846" w:type="dxa"/>
          </w:tcPr>
          <w:p w14:paraId="7DC300A4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3CFC9E6C" w14:textId="364835D5" w:rsidR="00941999" w:rsidRDefault="00E5652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ulls</w:t>
            </w:r>
          </w:p>
        </w:tc>
        <w:tc>
          <w:tcPr>
            <w:tcW w:w="2318" w:type="dxa"/>
          </w:tcPr>
          <w:p w14:paraId="42565F0A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0688D941" w14:textId="77777777" w:rsidR="00941999" w:rsidRDefault="00941999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B034531" w14:textId="77777777" w:rsidR="00941999" w:rsidRDefault="00941999">
            <w:pPr>
              <w:rPr>
                <w:rFonts w:asciiTheme="majorHAnsi" w:hAnsiTheme="majorHAnsi"/>
              </w:rPr>
            </w:pPr>
          </w:p>
        </w:tc>
      </w:tr>
    </w:tbl>
    <w:p w14:paraId="4EACC1AD" w14:textId="3C44FEFD" w:rsidR="003E3DDE" w:rsidRPr="00891709" w:rsidRDefault="003E3DDE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2318"/>
        <w:gridCol w:w="1811"/>
        <w:gridCol w:w="1811"/>
      </w:tblGrid>
      <w:tr w:rsidR="00E56526" w14:paraId="3B6D039C" w14:textId="77777777" w:rsidTr="00547617">
        <w:tc>
          <w:tcPr>
            <w:tcW w:w="846" w:type="dxa"/>
          </w:tcPr>
          <w:p w14:paraId="4BC19347" w14:textId="7E6DDE5B" w:rsidR="00E56526" w:rsidRDefault="00E56526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eef</w:t>
            </w:r>
          </w:p>
        </w:tc>
        <w:tc>
          <w:tcPr>
            <w:tcW w:w="2268" w:type="dxa"/>
          </w:tcPr>
          <w:p w14:paraId="5C3BEF1F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02515A6C" w14:textId="77777777" w:rsidR="00E56526" w:rsidRPr="009910E4" w:rsidRDefault="00E56526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Number of</w:t>
            </w:r>
          </w:p>
        </w:tc>
        <w:tc>
          <w:tcPr>
            <w:tcW w:w="1811" w:type="dxa"/>
          </w:tcPr>
          <w:p w14:paraId="060692C4" w14:textId="77777777" w:rsidR="00E56526" w:rsidRPr="009910E4" w:rsidRDefault="00E56526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Market Value per Unit (£)</w:t>
            </w:r>
          </w:p>
        </w:tc>
        <w:tc>
          <w:tcPr>
            <w:tcW w:w="1811" w:type="dxa"/>
          </w:tcPr>
          <w:p w14:paraId="45391F27" w14:textId="77777777" w:rsidR="00E56526" w:rsidRPr="009910E4" w:rsidRDefault="00E56526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Total (£)</w:t>
            </w:r>
          </w:p>
        </w:tc>
      </w:tr>
      <w:tr w:rsidR="00E56526" w14:paraId="58D80273" w14:textId="77777777" w:rsidTr="00547617">
        <w:tc>
          <w:tcPr>
            <w:tcW w:w="846" w:type="dxa"/>
          </w:tcPr>
          <w:p w14:paraId="60304A2B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379A2CF0" w14:textId="4F738217" w:rsidR="00E56526" w:rsidRDefault="00E56526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uckler Cows</w:t>
            </w:r>
          </w:p>
        </w:tc>
        <w:tc>
          <w:tcPr>
            <w:tcW w:w="2318" w:type="dxa"/>
          </w:tcPr>
          <w:p w14:paraId="30BABA72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068F774B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8E01D7C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</w:tr>
      <w:tr w:rsidR="00E56526" w14:paraId="50482399" w14:textId="77777777" w:rsidTr="00547617">
        <w:tc>
          <w:tcPr>
            <w:tcW w:w="846" w:type="dxa"/>
          </w:tcPr>
          <w:p w14:paraId="71E2DEE6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278E17B1" w14:textId="77777777" w:rsidR="00E56526" w:rsidRDefault="00E56526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-Calf Heifers</w:t>
            </w:r>
          </w:p>
        </w:tc>
        <w:tc>
          <w:tcPr>
            <w:tcW w:w="2318" w:type="dxa"/>
          </w:tcPr>
          <w:p w14:paraId="112F97C7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9DE62CA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1380D3C0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</w:tr>
      <w:tr w:rsidR="00E56526" w14:paraId="3C6DB557" w14:textId="77777777" w:rsidTr="00547617">
        <w:tc>
          <w:tcPr>
            <w:tcW w:w="846" w:type="dxa"/>
          </w:tcPr>
          <w:p w14:paraId="7A8A7CEB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2DE7497F" w14:textId="78FC8F2D" w:rsidR="00E56526" w:rsidRDefault="00F03E05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ver 2 years</w:t>
            </w:r>
          </w:p>
        </w:tc>
        <w:tc>
          <w:tcPr>
            <w:tcW w:w="2318" w:type="dxa"/>
          </w:tcPr>
          <w:p w14:paraId="1CFB4602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EB98F65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FBEF945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</w:tr>
      <w:tr w:rsidR="00E56526" w14:paraId="45923B97" w14:textId="77777777" w:rsidTr="00547617">
        <w:tc>
          <w:tcPr>
            <w:tcW w:w="846" w:type="dxa"/>
          </w:tcPr>
          <w:p w14:paraId="57D2AC50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48294D82" w14:textId="13A78B7A" w:rsidR="00E56526" w:rsidRDefault="00F03E05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-2 years</w:t>
            </w:r>
          </w:p>
        </w:tc>
        <w:tc>
          <w:tcPr>
            <w:tcW w:w="2318" w:type="dxa"/>
          </w:tcPr>
          <w:p w14:paraId="738F42E6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A06671E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2AEC396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</w:tr>
      <w:tr w:rsidR="00E56526" w14:paraId="4E0E3510" w14:textId="77777777" w:rsidTr="00547617">
        <w:tc>
          <w:tcPr>
            <w:tcW w:w="846" w:type="dxa"/>
          </w:tcPr>
          <w:p w14:paraId="1604F17D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56B115E3" w14:textId="19F442F3" w:rsidR="00E56526" w:rsidRDefault="00F03E05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ess than 1 year</w:t>
            </w:r>
          </w:p>
        </w:tc>
        <w:tc>
          <w:tcPr>
            <w:tcW w:w="2318" w:type="dxa"/>
          </w:tcPr>
          <w:p w14:paraId="62A17842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78F712A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04F53566" w14:textId="77777777" w:rsidR="00E56526" w:rsidRDefault="00E56526" w:rsidP="00547617">
            <w:pPr>
              <w:rPr>
                <w:rFonts w:asciiTheme="majorHAnsi" w:hAnsiTheme="majorHAnsi"/>
              </w:rPr>
            </w:pPr>
          </w:p>
        </w:tc>
      </w:tr>
    </w:tbl>
    <w:p w14:paraId="5DCB1B56" w14:textId="53E4AA34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p w14:paraId="06625F51" w14:textId="06EF526A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p w14:paraId="157CAA73" w14:textId="77777777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2318"/>
        <w:gridCol w:w="1811"/>
        <w:gridCol w:w="1811"/>
      </w:tblGrid>
      <w:tr w:rsidR="00A555B4" w14:paraId="4862F2D6" w14:textId="77777777" w:rsidTr="00547617">
        <w:tc>
          <w:tcPr>
            <w:tcW w:w="846" w:type="dxa"/>
          </w:tcPr>
          <w:p w14:paraId="7D9D4D1B" w14:textId="0A38AC4E" w:rsidR="00A555B4" w:rsidRDefault="00A555B4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heep</w:t>
            </w:r>
          </w:p>
        </w:tc>
        <w:tc>
          <w:tcPr>
            <w:tcW w:w="2268" w:type="dxa"/>
          </w:tcPr>
          <w:p w14:paraId="16A3F8BA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2B89AB0C" w14:textId="77777777" w:rsidR="00A555B4" w:rsidRPr="009910E4" w:rsidRDefault="00A555B4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Number of</w:t>
            </w:r>
          </w:p>
        </w:tc>
        <w:tc>
          <w:tcPr>
            <w:tcW w:w="1811" w:type="dxa"/>
          </w:tcPr>
          <w:p w14:paraId="5B73BD08" w14:textId="77777777" w:rsidR="00A555B4" w:rsidRPr="009910E4" w:rsidRDefault="00A555B4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Market Value per Unit (£)</w:t>
            </w:r>
          </w:p>
        </w:tc>
        <w:tc>
          <w:tcPr>
            <w:tcW w:w="1811" w:type="dxa"/>
          </w:tcPr>
          <w:p w14:paraId="0227B54D" w14:textId="77777777" w:rsidR="00A555B4" w:rsidRPr="009910E4" w:rsidRDefault="00A555B4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Total (£)</w:t>
            </w:r>
          </w:p>
        </w:tc>
      </w:tr>
      <w:tr w:rsidR="00A555B4" w14:paraId="6F4C3FD0" w14:textId="77777777" w:rsidTr="00547617">
        <w:tc>
          <w:tcPr>
            <w:tcW w:w="846" w:type="dxa"/>
          </w:tcPr>
          <w:p w14:paraId="170AC780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1394361F" w14:textId="6DAA9BBD" w:rsidR="00A555B4" w:rsidRDefault="00A555B4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reeding Ewes</w:t>
            </w:r>
          </w:p>
        </w:tc>
        <w:tc>
          <w:tcPr>
            <w:tcW w:w="2318" w:type="dxa"/>
          </w:tcPr>
          <w:p w14:paraId="37ECF4B7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1874E5D4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7A1A538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</w:tr>
      <w:tr w:rsidR="00A555B4" w14:paraId="240655FF" w14:textId="77777777" w:rsidTr="00547617">
        <w:tc>
          <w:tcPr>
            <w:tcW w:w="846" w:type="dxa"/>
          </w:tcPr>
          <w:p w14:paraId="5B391309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379C1F81" w14:textId="116A6CD8" w:rsidR="00A555B4" w:rsidRDefault="00A555B4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ambs</w:t>
            </w:r>
          </w:p>
        </w:tc>
        <w:tc>
          <w:tcPr>
            <w:tcW w:w="2318" w:type="dxa"/>
          </w:tcPr>
          <w:p w14:paraId="7B716C87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95D80FC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32A2CD3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</w:tr>
      <w:tr w:rsidR="00A555B4" w14:paraId="1CD9B394" w14:textId="77777777" w:rsidTr="00547617">
        <w:tc>
          <w:tcPr>
            <w:tcW w:w="846" w:type="dxa"/>
          </w:tcPr>
          <w:p w14:paraId="221DEC15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0F6B04D" w14:textId="46D6A126" w:rsidR="00A555B4" w:rsidRDefault="00A555B4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ams</w:t>
            </w:r>
          </w:p>
        </w:tc>
        <w:tc>
          <w:tcPr>
            <w:tcW w:w="2318" w:type="dxa"/>
          </w:tcPr>
          <w:p w14:paraId="42D66F89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3781B476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05F4D69B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</w:tr>
      <w:tr w:rsidR="00A555B4" w14:paraId="44832EF0" w14:textId="77777777" w:rsidTr="00547617">
        <w:tc>
          <w:tcPr>
            <w:tcW w:w="846" w:type="dxa"/>
          </w:tcPr>
          <w:p w14:paraId="66CB023D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1521D752" w14:textId="6B9F45F2" w:rsidR="00A555B4" w:rsidRDefault="00A555B4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 sheep</w:t>
            </w:r>
          </w:p>
        </w:tc>
        <w:tc>
          <w:tcPr>
            <w:tcW w:w="2318" w:type="dxa"/>
          </w:tcPr>
          <w:p w14:paraId="4E4E339D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91EEB2C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230C85C" w14:textId="77777777" w:rsidR="00A555B4" w:rsidRDefault="00A555B4" w:rsidP="00547617">
            <w:pPr>
              <w:rPr>
                <w:rFonts w:asciiTheme="majorHAnsi" w:hAnsiTheme="majorHAnsi"/>
              </w:rPr>
            </w:pPr>
          </w:p>
        </w:tc>
      </w:tr>
    </w:tbl>
    <w:p w14:paraId="6928C12B" w14:textId="77777777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p w14:paraId="76A232CF" w14:textId="77777777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p w14:paraId="34C5180C" w14:textId="77777777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2318"/>
        <w:gridCol w:w="1811"/>
        <w:gridCol w:w="1811"/>
      </w:tblGrid>
      <w:tr w:rsidR="00DF7F3A" w14:paraId="164500F2" w14:textId="77777777" w:rsidTr="00547617">
        <w:tc>
          <w:tcPr>
            <w:tcW w:w="846" w:type="dxa"/>
          </w:tcPr>
          <w:p w14:paraId="1AFE6A44" w14:textId="252058D4" w:rsidR="00DF7F3A" w:rsidRDefault="001F01C8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igs</w:t>
            </w:r>
          </w:p>
        </w:tc>
        <w:tc>
          <w:tcPr>
            <w:tcW w:w="2268" w:type="dxa"/>
          </w:tcPr>
          <w:p w14:paraId="2D3F7E4F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77DD5ABD" w14:textId="77777777" w:rsidR="00DF7F3A" w:rsidRPr="009910E4" w:rsidRDefault="00DF7F3A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Number of</w:t>
            </w:r>
          </w:p>
        </w:tc>
        <w:tc>
          <w:tcPr>
            <w:tcW w:w="1811" w:type="dxa"/>
          </w:tcPr>
          <w:p w14:paraId="01EEEDCA" w14:textId="77777777" w:rsidR="00DF7F3A" w:rsidRPr="009910E4" w:rsidRDefault="00DF7F3A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Market Value per Unit (£)</w:t>
            </w:r>
          </w:p>
        </w:tc>
        <w:tc>
          <w:tcPr>
            <w:tcW w:w="1811" w:type="dxa"/>
          </w:tcPr>
          <w:p w14:paraId="46250BDD" w14:textId="77777777" w:rsidR="00DF7F3A" w:rsidRPr="009910E4" w:rsidRDefault="00DF7F3A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Total (£)</w:t>
            </w:r>
          </w:p>
        </w:tc>
      </w:tr>
      <w:tr w:rsidR="00DF7F3A" w14:paraId="16860B16" w14:textId="77777777" w:rsidTr="00547617">
        <w:tc>
          <w:tcPr>
            <w:tcW w:w="846" w:type="dxa"/>
          </w:tcPr>
          <w:p w14:paraId="7041FE5B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2EC7DCF9" w14:textId="5C12304C" w:rsidR="00DF7F3A" w:rsidRDefault="001F01C8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ows &amp; Gilts</w:t>
            </w:r>
          </w:p>
        </w:tc>
        <w:tc>
          <w:tcPr>
            <w:tcW w:w="2318" w:type="dxa"/>
          </w:tcPr>
          <w:p w14:paraId="4475164C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AE53348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5ED2A8C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</w:tr>
      <w:tr w:rsidR="00DF7F3A" w14:paraId="3ACB57DC" w14:textId="77777777" w:rsidTr="00547617">
        <w:tc>
          <w:tcPr>
            <w:tcW w:w="846" w:type="dxa"/>
          </w:tcPr>
          <w:p w14:paraId="2F6416BF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2DC9695E" w14:textId="7259B22E" w:rsidR="00DF7F3A" w:rsidRDefault="009B58FF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oars</w:t>
            </w:r>
          </w:p>
        </w:tc>
        <w:tc>
          <w:tcPr>
            <w:tcW w:w="2318" w:type="dxa"/>
          </w:tcPr>
          <w:p w14:paraId="22DBF5AB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B6C75A3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3AE9EA39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</w:tr>
      <w:tr w:rsidR="00DF7F3A" w14:paraId="47DD8D84" w14:textId="77777777" w:rsidTr="00547617">
        <w:tc>
          <w:tcPr>
            <w:tcW w:w="846" w:type="dxa"/>
          </w:tcPr>
          <w:p w14:paraId="25F673E2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AC85A39" w14:textId="6445513F" w:rsidR="00DF7F3A" w:rsidRDefault="00D33B51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tteners</w:t>
            </w:r>
          </w:p>
        </w:tc>
        <w:tc>
          <w:tcPr>
            <w:tcW w:w="2318" w:type="dxa"/>
          </w:tcPr>
          <w:p w14:paraId="733A3497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1B0076AD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7BD57B06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</w:tr>
      <w:tr w:rsidR="00DF7F3A" w14:paraId="71505E4C" w14:textId="77777777" w:rsidTr="00547617">
        <w:tc>
          <w:tcPr>
            <w:tcW w:w="846" w:type="dxa"/>
          </w:tcPr>
          <w:p w14:paraId="198AD001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D5A820A" w14:textId="6CC96C3B" w:rsidR="00DF7F3A" w:rsidRDefault="00D33B51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iglets</w:t>
            </w:r>
          </w:p>
        </w:tc>
        <w:tc>
          <w:tcPr>
            <w:tcW w:w="2318" w:type="dxa"/>
          </w:tcPr>
          <w:p w14:paraId="143BA502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F35FC71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5225629" w14:textId="77777777" w:rsidR="00DF7F3A" w:rsidRDefault="00DF7F3A" w:rsidP="00547617">
            <w:pPr>
              <w:rPr>
                <w:rFonts w:asciiTheme="majorHAnsi" w:hAnsiTheme="majorHAnsi"/>
              </w:rPr>
            </w:pPr>
          </w:p>
        </w:tc>
      </w:tr>
    </w:tbl>
    <w:p w14:paraId="7204A46B" w14:textId="77777777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p w14:paraId="40B42A19" w14:textId="44E435D1" w:rsid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2318"/>
        <w:gridCol w:w="1811"/>
        <w:gridCol w:w="1811"/>
      </w:tblGrid>
      <w:tr w:rsidR="00FD0452" w14:paraId="5DF763D8" w14:textId="77777777" w:rsidTr="00494590">
        <w:tc>
          <w:tcPr>
            <w:tcW w:w="846" w:type="dxa"/>
          </w:tcPr>
          <w:p w14:paraId="5EFA9B55" w14:textId="13C7187A" w:rsidR="00FD0452" w:rsidRDefault="00FD0452" w:rsidP="00494590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Horse</w:t>
            </w:r>
          </w:p>
        </w:tc>
        <w:tc>
          <w:tcPr>
            <w:tcW w:w="2268" w:type="dxa"/>
          </w:tcPr>
          <w:p w14:paraId="4F25FD19" w14:textId="77AB6CB5" w:rsidR="00FD0452" w:rsidRDefault="00FD0452" w:rsidP="00494590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rse Type</w:t>
            </w:r>
          </w:p>
        </w:tc>
        <w:tc>
          <w:tcPr>
            <w:tcW w:w="2318" w:type="dxa"/>
          </w:tcPr>
          <w:p w14:paraId="7F6B7B8C" w14:textId="77777777" w:rsidR="00FD0452" w:rsidRPr="009910E4" w:rsidRDefault="00FD0452" w:rsidP="00494590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Number of</w:t>
            </w:r>
          </w:p>
        </w:tc>
        <w:tc>
          <w:tcPr>
            <w:tcW w:w="1811" w:type="dxa"/>
          </w:tcPr>
          <w:p w14:paraId="596FB766" w14:textId="6CB8D7EE" w:rsidR="00FD0452" w:rsidRPr="009910E4" w:rsidRDefault="00E53500" w:rsidP="00494590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Revenue</w:t>
            </w:r>
            <w:r w:rsidR="00502790">
              <w:rPr>
                <w:rFonts w:asciiTheme="majorHAnsi" w:hAnsiTheme="majorHAnsi"/>
                <w:sz w:val="22"/>
                <w:szCs w:val="22"/>
              </w:rPr>
              <w:t xml:space="preserve"> p</w:t>
            </w:r>
            <w:r w:rsidR="00494590">
              <w:rPr>
                <w:rFonts w:asciiTheme="majorHAnsi" w:hAnsiTheme="majorHAnsi"/>
                <w:sz w:val="22"/>
                <w:szCs w:val="22"/>
              </w:rPr>
              <w:t>er horse per week</w:t>
            </w:r>
            <w:r w:rsidR="00FD0452" w:rsidRPr="009910E4">
              <w:rPr>
                <w:rFonts w:asciiTheme="majorHAnsi" w:hAnsiTheme="majorHAnsi"/>
                <w:sz w:val="22"/>
                <w:szCs w:val="22"/>
              </w:rPr>
              <w:t xml:space="preserve"> (£)</w:t>
            </w:r>
          </w:p>
        </w:tc>
        <w:tc>
          <w:tcPr>
            <w:tcW w:w="1811" w:type="dxa"/>
          </w:tcPr>
          <w:p w14:paraId="2DDBA28A" w14:textId="77777777" w:rsidR="00FD0452" w:rsidRPr="009910E4" w:rsidRDefault="00FD0452" w:rsidP="00494590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>Total (£)</w:t>
            </w:r>
          </w:p>
        </w:tc>
      </w:tr>
      <w:tr w:rsidR="00FD0452" w14:paraId="24D8B7B9" w14:textId="77777777" w:rsidTr="00494590">
        <w:tc>
          <w:tcPr>
            <w:tcW w:w="846" w:type="dxa"/>
          </w:tcPr>
          <w:p w14:paraId="76BE3BE5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B0CA5A4" w14:textId="391D45B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2F3B82AF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19114207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61EC0D6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</w:tr>
      <w:tr w:rsidR="00FD0452" w14:paraId="707C4699" w14:textId="77777777" w:rsidTr="00494590">
        <w:tc>
          <w:tcPr>
            <w:tcW w:w="846" w:type="dxa"/>
          </w:tcPr>
          <w:p w14:paraId="290CEFDA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05A4826" w14:textId="0728FC1A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528EBE5C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929A045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CF65088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</w:tr>
      <w:tr w:rsidR="00FD0452" w14:paraId="21CE07D3" w14:textId="77777777" w:rsidTr="00494590">
        <w:tc>
          <w:tcPr>
            <w:tcW w:w="846" w:type="dxa"/>
          </w:tcPr>
          <w:p w14:paraId="6AAD4993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14EC7F1F" w14:textId="07530C7A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4FD57F42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C7FED41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62BDAE21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</w:tr>
      <w:tr w:rsidR="00FD0452" w14:paraId="25A03C67" w14:textId="77777777" w:rsidTr="00494590">
        <w:tc>
          <w:tcPr>
            <w:tcW w:w="846" w:type="dxa"/>
          </w:tcPr>
          <w:p w14:paraId="780EE957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6F1A9794" w14:textId="0A88838A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6A35F509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3306463E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12C1888D" w14:textId="77777777" w:rsidR="00FD0452" w:rsidRDefault="00FD0452" w:rsidP="00494590">
            <w:pPr>
              <w:rPr>
                <w:rFonts w:asciiTheme="majorHAnsi" w:hAnsiTheme="majorHAnsi"/>
              </w:rPr>
            </w:pPr>
          </w:p>
        </w:tc>
      </w:tr>
    </w:tbl>
    <w:p w14:paraId="004B2C99" w14:textId="77777777" w:rsidR="00FD0452" w:rsidRDefault="00FD0452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p w14:paraId="0D65647D" w14:textId="1A6EC725" w:rsidR="00911241" w:rsidRDefault="00911241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4"/>
        <w:gridCol w:w="2315"/>
        <w:gridCol w:w="1821"/>
        <w:gridCol w:w="1808"/>
      </w:tblGrid>
      <w:tr w:rsidR="00911241" w14:paraId="7F26EB8B" w14:textId="77777777" w:rsidTr="00547617">
        <w:tc>
          <w:tcPr>
            <w:tcW w:w="846" w:type="dxa"/>
          </w:tcPr>
          <w:p w14:paraId="52BC7A8E" w14:textId="18F3FD1B" w:rsidR="00911241" w:rsidRDefault="00911241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rop</w:t>
            </w:r>
            <w:r w:rsidR="00A1513E">
              <w:rPr>
                <w:rFonts w:asciiTheme="majorHAnsi" w:hAnsiTheme="majorHAnsi"/>
              </w:rPr>
              <w:t>s</w:t>
            </w:r>
          </w:p>
        </w:tc>
        <w:tc>
          <w:tcPr>
            <w:tcW w:w="2268" w:type="dxa"/>
          </w:tcPr>
          <w:p w14:paraId="23B66EEE" w14:textId="42FA73C1" w:rsidR="00911241" w:rsidRDefault="00A1513E" w:rsidP="0054761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rop Type</w:t>
            </w:r>
          </w:p>
        </w:tc>
        <w:tc>
          <w:tcPr>
            <w:tcW w:w="2318" w:type="dxa"/>
          </w:tcPr>
          <w:p w14:paraId="28CA7608" w14:textId="3E247139" w:rsidR="00911241" w:rsidRPr="009910E4" w:rsidRDefault="00AA34A1" w:rsidP="00547617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Hectares</w:t>
            </w:r>
          </w:p>
        </w:tc>
        <w:tc>
          <w:tcPr>
            <w:tcW w:w="1811" w:type="dxa"/>
          </w:tcPr>
          <w:p w14:paraId="7A1ED503" w14:textId="7FFD3B80" w:rsidR="00911241" w:rsidRPr="009910E4" w:rsidRDefault="009B1ECF" w:rsidP="00547617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Expected Yield (tonnes/hectares</w:t>
            </w:r>
            <w:r w:rsidR="000135AA">
              <w:rPr>
                <w:rFonts w:asciiTheme="majorHAnsi" w:hAnsiTheme="majorHAnsi"/>
                <w:sz w:val="22"/>
                <w:szCs w:val="22"/>
              </w:rPr>
              <w:t>)</w:t>
            </w:r>
          </w:p>
        </w:tc>
        <w:tc>
          <w:tcPr>
            <w:tcW w:w="1811" w:type="dxa"/>
          </w:tcPr>
          <w:p w14:paraId="0BDED891" w14:textId="07595BBB" w:rsidR="00911241" w:rsidRPr="009910E4" w:rsidRDefault="00911241" w:rsidP="00547617">
            <w:pPr>
              <w:rPr>
                <w:rFonts w:asciiTheme="majorHAnsi" w:hAnsiTheme="majorHAnsi"/>
                <w:sz w:val="22"/>
                <w:szCs w:val="22"/>
              </w:rPr>
            </w:pPr>
            <w:r w:rsidRPr="009910E4">
              <w:rPr>
                <w:rFonts w:asciiTheme="majorHAnsi" w:hAnsiTheme="majorHAnsi"/>
                <w:sz w:val="22"/>
                <w:szCs w:val="22"/>
              </w:rPr>
              <w:t xml:space="preserve">Total </w:t>
            </w:r>
            <w:r w:rsidR="000135AA">
              <w:rPr>
                <w:rFonts w:asciiTheme="majorHAnsi" w:hAnsiTheme="majorHAnsi"/>
                <w:sz w:val="22"/>
                <w:szCs w:val="22"/>
              </w:rPr>
              <w:t xml:space="preserve">Crop Value </w:t>
            </w:r>
            <w:r w:rsidRPr="009910E4">
              <w:rPr>
                <w:rFonts w:asciiTheme="majorHAnsi" w:hAnsiTheme="majorHAnsi"/>
                <w:sz w:val="22"/>
                <w:szCs w:val="22"/>
              </w:rPr>
              <w:t>(£)</w:t>
            </w:r>
          </w:p>
        </w:tc>
      </w:tr>
      <w:tr w:rsidR="00911241" w14:paraId="02F9EBEB" w14:textId="77777777" w:rsidTr="00547617">
        <w:tc>
          <w:tcPr>
            <w:tcW w:w="846" w:type="dxa"/>
          </w:tcPr>
          <w:p w14:paraId="13272E88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6130D4C5" w14:textId="6832C2C9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295F80B4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4FD94BE3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E411CC7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</w:tr>
      <w:tr w:rsidR="00911241" w14:paraId="39691A98" w14:textId="77777777" w:rsidTr="00547617">
        <w:tc>
          <w:tcPr>
            <w:tcW w:w="846" w:type="dxa"/>
          </w:tcPr>
          <w:p w14:paraId="48DC3FE2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448B8CB5" w14:textId="1AC671DA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38A1D0CC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32D4022B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0A640038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</w:tr>
      <w:tr w:rsidR="00911241" w14:paraId="2C8AC178" w14:textId="77777777" w:rsidTr="00547617">
        <w:tc>
          <w:tcPr>
            <w:tcW w:w="846" w:type="dxa"/>
          </w:tcPr>
          <w:p w14:paraId="102E002E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4FC998B6" w14:textId="1D64AABB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03F45A35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50355FCC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AA8E5F5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</w:tr>
      <w:tr w:rsidR="00911241" w14:paraId="1EF8FF55" w14:textId="77777777" w:rsidTr="00547617">
        <w:tc>
          <w:tcPr>
            <w:tcW w:w="846" w:type="dxa"/>
          </w:tcPr>
          <w:p w14:paraId="622CEDC9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0AB2603" w14:textId="37017AB6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70DE33CD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17764346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EFF9B63" w14:textId="77777777" w:rsidR="00911241" w:rsidRDefault="00911241" w:rsidP="00547617">
            <w:pPr>
              <w:rPr>
                <w:rFonts w:asciiTheme="majorHAnsi" w:hAnsiTheme="majorHAnsi"/>
              </w:rPr>
            </w:pPr>
          </w:p>
        </w:tc>
      </w:tr>
      <w:tr w:rsidR="009B1ECF" w14:paraId="0CE578D9" w14:textId="77777777" w:rsidTr="00547617">
        <w:tc>
          <w:tcPr>
            <w:tcW w:w="846" w:type="dxa"/>
          </w:tcPr>
          <w:p w14:paraId="4B9BFE1E" w14:textId="77777777" w:rsidR="009B1ECF" w:rsidRDefault="009B1ECF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3A70AD20" w14:textId="77777777" w:rsidR="009B1ECF" w:rsidRDefault="009B1ECF" w:rsidP="00547617">
            <w:pPr>
              <w:rPr>
                <w:rFonts w:asciiTheme="majorHAnsi" w:hAnsiTheme="majorHAnsi"/>
              </w:rPr>
            </w:pPr>
          </w:p>
        </w:tc>
        <w:tc>
          <w:tcPr>
            <w:tcW w:w="2318" w:type="dxa"/>
          </w:tcPr>
          <w:p w14:paraId="0FAE7181" w14:textId="77777777" w:rsidR="009B1ECF" w:rsidRDefault="009B1ECF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32452347" w14:textId="77777777" w:rsidR="009B1ECF" w:rsidRDefault="009B1ECF" w:rsidP="00547617">
            <w:pPr>
              <w:rPr>
                <w:rFonts w:asciiTheme="majorHAnsi" w:hAnsiTheme="majorHAnsi"/>
              </w:rPr>
            </w:pPr>
          </w:p>
        </w:tc>
        <w:tc>
          <w:tcPr>
            <w:tcW w:w="1811" w:type="dxa"/>
          </w:tcPr>
          <w:p w14:paraId="2167243A" w14:textId="77777777" w:rsidR="009B1ECF" w:rsidRDefault="009B1ECF" w:rsidP="00547617">
            <w:pPr>
              <w:rPr>
                <w:rFonts w:asciiTheme="majorHAnsi" w:hAnsiTheme="majorHAnsi"/>
              </w:rPr>
            </w:pPr>
          </w:p>
        </w:tc>
      </w:tr>
    </w:tbl>
    <w:p w14:paraId="42D31D39" w14:textId="77777777" w:rsidR="007C23FD" w:rsidRPr="007C23FD" w:rsidRDefault="007C23FD" w:rsidP="004B0A02">
      <w:pPr>
        <w:spacing w:before="3" w:line="100" w:lineRule="exact"/>
        <w:rPr>
          <w:rFonts w:asciiTheme="majorHAnsi" w:hAnsiTheme="majorHAnsi" w:cstheme="majorHAnsi"/>
          <w:sz w:val="22"/>
          <w:szCs w:val="22"/>
        </w:rPr>
      </w:pPr>
    </w:p>
    <w:sectPr w:rsidR="007C23FD" w:rsidRPr="007C23FD" w:rsidSect="00251444">
      <w:headerReference w:type="default" r:id="rId8"/>
      <w:pgSz w:w="11900" w:h="16840"/>
      <w:pgMar w:top="1418" w:right="1418" w:bottom="907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0E771" w14:textId="77777777" w:rsidR="006A2805" w:rsidRDefault="006A2805" w:rsidP="00565CD7">
      <w:r>
        <w:separator/>
      </w:r>
    </w:p>
  </w:endnote>
  <w:endnote w:type="continuationSeparator" w:id="0">
    <w:p w14:paraId="60FA8710" w14:textId="77777777" w:rsidR="006A2805" w:rsidRDefault="006A2805" w:rsidP="00565CD7">
      <w:r>
        <w:continuationSeparator/>
      </w:r>
    </w:p>
  </w:endnote>
  <w:endnote w:type="continuationNotice" w:id="1">
    <w:p w14:paraId="0973B74C" w14:textId="77777777" w:rsidR="006A2805" w:rsidRDefault="006A28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E072A" w14:textId="77777777" w:rsidR="006A2805" w:rsidRDefault="006A2805" w:rsidP="00565CD7">
      <w:r>
        <w:separator/>
      </w:r>
    </w:p>
  </w:footnote>
  <w:footnote w:type="continuationSeparator" w:id="0">
    <w:p w14:paraId="2B89C519" w14:textId="77777777" w:rsidR="006A2805" w:rsidRDefault="006A2805" w:rsidP="00565CD7">
      <w:r>
        <w:continuationSeparator/>
      </w:r>
    </w:p>
  </w:footnote>
  <w:footnote w:type="continuationNotice" w:id="1">
    <w:p w14:paraId="42A42B1C" w14:textId="77777777" w:rsidR="006A2805" w:rsidRDefault="006A28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0FE1" w14:textId="0F075F47" w:rsidR="00565CD7" w:rsidRPr="00565CD7" w:rsidRDefault="00494CC4" w:rsidP="00565CD7">
    <w:pPr>
      <w:pStyle w:val="Header"/>
      <w:jc w:val="right"/>
      <w:rPr>
        <w:rFonts w:asciiTheme="majorHAnsi" w:hAnsiTheme="majorHAnsi"/>
        <w:b/>
        <w:color w:val="7F7F7F" w:themeColor="text1" w:themeTint="80"/>
        <w:sz w:val="16"/>
        <w:szCs w:val="16"/>
      </w:rPr>
    </w:pPr>
    <w:r>
      <w:rPr>
        <w:rFonts w:asciiTheme="majorHAnsi" w:hAnsiTheme="majorHAnsi"/>
        <w:b/>
        <w:noProof/>
        <w:color w:val="7F7F7F" w:themeColor="text1" w:themeTint="80"/>
        <w:sz w:val="16"/>
        <w:szCs w:val="16"/>
        <w:lang w:val="en-US"/>
      </w:rPr>
      <w:drawing>
        <wp:anchor distT="0" distB="0" distL="114300" distR="114300" simplePos="0" relativeHeight="251658240" behindDoc="0" locked="0" layoutInCell="1" allowOverlap="1" wp14:anchorId="366A41EF" wp14:editId="2E785B6C">
          <wp:simplePos x="0" y="0"/>
          <wp:positionH relativeFrom="column">
            <wp:posOffset>-74718</wp:posOffset>
          </wp:positionH>
          <wp:positionV relativeFrom="paragraph">
            <wp:posOffset>4445</wp:posOffset>
          </wp:positionV>
          <wp:extent cx="804333" cy="700492"/>
          <wp:effectExtent l="0" t="0" r="8890" b="1079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s jpe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333" cy="70049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CD7" w:rsidRPr="00565CD7">
      <w:rPr>
        <w:rFonts w:asciiTheme="majorHAnsi" w:hAnsiTheme="majorHAnsi"/>
        <w:b/>
        <w:color w:val="7F7F7F" w:themeColor="text1" w:themeTint="80"/>
        <w:sz w:val="16"/>
        <w:szCs w:val="16"/>
      </w:rPr>
      <w:t>Confidential when comple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5434E"/>
    <w:multiLevelType w:val="hybridMultilevel"/>
    <w:tmpl w:val="F9FAB88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610F0"/>
    <w:multiLevelType w:val="hybridMultilevel"/>
    <w:tmpl w:val="BB02EE0C"/>
    <w:lvl w:ilvl="0" w:tplc="FFFFFFFF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9F010E"/>
    <w:multiLevelType w:val="hybridMultilevel"/>
    <w:tmpl w:val="6480D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D1AB4"/>
    <w:multiLevelType w:val="hybridMultilevel"/>
    <w:tmpl w:val="E9B2D586"/>
    <w:lvl w:ilvl="0" w:tplc="58DA09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2430648">
    <w:abstractNumId w:val="2"/>
  </w:num>
  <w:num w:numId="2" w16cid:durableId="1221017630">
    <w:abstractNumId w:val="1"/>
  </w:num>
  <w:num w:numId="3" w16cid:durableId="1620602899">
    <w:abstractNumId w:val="0"/>
  </w:num>
  <w:num w:numId="4" w16cid:durableId="1179202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tTQ1NDa3MDayNDNU0lEKTi0uzszPAykwrQUAj7Y4qSwAAAA="/>
  </w:docVars>
  <w:rsids>
    <w:rsidRoot w:val="00FF0F65"/>
    <w:rsid w:val="000004F4"/>
    <w:rsid w:val="00002BE4"/>
    <w:rsid w:val="00005C32"/>
    <w:rsid w:val="00007200"/>
    <w:rsid w:val="000135AA"/>
    <w:rsid w:val="0001373A"/>
    <w:rsid w:val="000277AC"/>
    <w:rsid w:val="000329A4"/>
    <w:rsid w:val="00034FEA"/>
    <w:rsid w:val="000442CC"/>
    <w:rsid w:val="000503AE"/>
    <w:rsid w:val="00050EFC"/>
    <w:rsid w:val="00053352"/>
    <w:rsid w:val="0005385E"/>
    <w:rsid w:val="00063186"/>
    <w:rsid w:val="00067EBC"/>
    <w:rsid w:val="0007064C"/>
    <w:rsid w:val="000769CF"/>
    <w:rsid w:val="00082102"/>
    <w:rsid w:val="00087BCA"/>
    <w:rsid w:val="00094849"/>
    <w:rsid w:val="0009606E"/>
    <w:rsid w:val="000A758D"/>
    <w:rsid w:val="000E052A"/>
    <w:rsid w:val="000E3A77"/>
    <w:rsid w:val="000E742E"/>
    <w:rsid w:val="000F7A9D"/>
    <w:rsid w:val="000F7B0F"/>
    <w:rsid w:val="00112522"/>
    <w:rsid w:val="00116AEF"/>
    <w:rsid w:val="00116C38"/>
    <w:rsid w:val="00116E18"/>
    <w:rsid w:val="00123FAD"/>
    <w:rsid w:val="001342CA"/>
    <w:rsid w:val="0013651C"/>
    <w:rsid w:val="001372EF"/>
    <w:rsid w:val="00150436"/>
    <w:rsid w:val="001533A7"/>
    <w:rsid w:val="00164310"/>
    <w:rsid w:val="00177DBB"/>
    <w:rsid w:val="00180866"/>
    <w:rsid w:val="001841FC"/>
    <w:rsid w:val="001873B2"/>
    <w:rsid w:val="0019527F"/>
    <w:rsid w:val="001967C8"/>
    <w:rsid w:val="00196D85"/>
    <w:rsid w:val="001A1B1A"/>
    <w:rsid w:val="001A25E6"/>
    <w:rsid w:val="001A4184"/>
    <w:rsid w:val="001A5F7A"/>
    <w:rsid w:val="001A6451"/>
    <w:rsid w:val="001B14F7"/>
    <w:rsid w:val="001B38D8"/>
    <w:rsid w:val="001C556F"/>
    <w:rsid w:val="001C7440"/>
    <w:rsid w:val="001F01C8"/>
    <w:rsid w:val="0021703F"/>
    <w:rsid w:val="00225483"/>
    <w:rsid w:val="00231971"/>
    <w:rsid w:val="0023753A"/>
    <w:rsid w:val="002508F0"/>
    <w:rsid w:val="00250B9B"/>
    <w:rsid w:val="00251444"/>
    <w:rsid w:val="00251923"/>
    <w:rsid w:val="00255E32"/>
    <w:rsid w:val="002741E6"/>
    <w:rsid w:val="00281D01"/>
    <w:rsid w:val="002863C9"/>
    <w:rsid w:val="002870AF"/>
    <w:rsid w:val="00291D42"/>
    <w:rsid w:val="00296785"/>
    <w:rsid w:val="002A1F12"/>
    <w:rsid w:val="002A7AC2"/>
    <w:rsid w:val="002B331B"/>
    <w:rsid w:val="002C0DFC"/>
    <w:rsid w:val="002D7299"/>
    <w:rsid w:val="002E1437"/>
    <w:rsid w:val="002E5AAE"/>
    <w:rsid w:val="002F1F69"/>
    <w:rsid w:val="002F22CA"/>
    <w:rsid w:val="002F7AF7"/>
    <w:rsid w:val="00300C70"/>
    <w:rsid w:val="003022E3"/>
    <w:rsid w:val="00307972"/>
    <w:rsid w:val="003213DD"/>
    <w:rsid w:val="0033207F"/>
    <w:rsid w:val="0034202B"/>
    <w:rsid w:val="00342604"/>
    <w:rsid w:val="00362AB0"/>
    <w:rsid w:val="00365468"/>
    <w:rsid w:val="0038535D"/>
    <w:rsid w:val="003A06C5"/>
    <w:rsid w:val="003B1EBE"/>
    <w:rsid w:val="003D0413"/>
    <w:rsid w:val="003D7ABC"/>
    <w:rsid w:val="003E3DDE"/>
    <w:rsid w:val="003F0CA6"/>
    <w:rsid w:val="003F428C"/>
    <w:rsid w:val="00410ABE"/>
    <w:rsid w:val="00423937"/>
    <w:rsid w:val="00426241"/>
    <w:rsid w:val="00440AC5"/>
    <w:rsid w:val="004433B4"/>
    <w:rsid w:val="00455147"/>
    <w:rsid w:val="00471BF1"/>
    <w:rsid w:val="00490749"/>
    <w:rsid w:val="00494590"/>
    <w:rsid w:val="00494CC4"/>
    <w:rsid w:val="004A1948"/>
    <w:rsid w:val="004A5200"/>
    <w:rsid w:val="004B0A02"/>
    <w:rsid w:val="004C2E79"/>
    <w:rsid w:val="004F36A8"/>
    <w:rsid w:val="00502790"/>
    <w:rsid w:val="0051747D"/>
    <w:rsid w:val="00517ABA"/>
    <w:rsid w:val="00547617"/>
    <w:rsid w:val="00556708"/>
    <w:rsid w:val="00565CD7"/>
    <w:rsid w:val="005A0DF4"/>
    <w:rsid w:val="005B2141"/>
    <w:rsid w:val="005E27B9"/>
    <w:rsid w:val="005E3348"/>
    <w:rsid w:val="005E78FD"/>
    <w:rsid w:val="005F522E"/>
    <w:rsid w:val="006167F7"/>
    <w:rsid w:val="00630E9E"/>
    <w:rsid w:val="00632C1A"/>
    <w:rsid w:val="00637DE7"/>
    <w:rsid w:val="0064009A"/>
    <w:rsid w:val="00657095"/>
    <w:rsid w:val="00660F2B"/>
    <w:rsid w:val="00683B18"/>
    <w:rsid w:val="00684A54"/>
    <w:rsid w:val="006A2805"/>
    <w:rsid w:val="006B5A9A"/>
    <w:rsid w:val="006C0553"/>
    <w:rsid w:val="006E26D7"/>
    <w:rsid w:val="006E5604"/>
    <w:rsid w:val="006F3758"/>
    <w:rsid w:val="006F6D9D"/>
    <w:rsid w:val="006F7595"/>
    <w:rsid w:val="006F7E22"/>
    <w:rsid w:val="00721B28"/>
    <w:rsid w:val="00722C8E"/>
    <w:rsid w:val="00757B99"/>
    <w:rsid w:val="007705BD"/>
    <w:rsid w:val="007A073E"/>
    <w:rsid w:val="007A5F01"/>
    <w:rsid w:val="007B7887"/>
    <w:rsid w:val="007C23FD"/>
    <w:rsid w:val="007C2B61"/>
    <w:rsid w:val="007E766C"/>
    <w:rsid w:val="00815A4B"/>
    <w:rsid w:val="00817C9D"/>
    <w:rsid w:val="00820FCB"/>
    <w:rsid w:val="00821343"/>
    <w:rsid w:val="008500F3"/>
    <w:rsid w:val="0085256E"/>
    <w:rsid w:val="00853C43"/>
    <w:rsid w:val="00861D58"/>
    <w:rsid w:val="00862673"/>
    <w:rsid w:val="008718EB"/>
    <w:rsid w:val="00871E8C"/>
    <w:rsid w:val="00891709"/>
    <w:rsid w:val="008A298E"/>
    <w:rsid w:val="008A75D2"/>
    <w:rsid w:val="008D0B86"/>
    <w:rsid w:val="008E11C8"/>
    <w:rsid w:val="008E270C"/>
    <w:rsid w:val="009101FC"/>
    <w:rsid w:val="00911241"/>
    <w:rsid w:val="0091265B"/>
    <w:rsid w:val="00941999"/>
    <w:rsid w:val="009561E1"/>
    <w:rsid w:val="0095767F"/>
    <w:rsid w:val="00963A1F"/>
    <w:rsid w:val="00977E40"/>
    <w:rsid w:val="00986371"/>
    <w:rsid w:val="009874E5"/>
    <w:rsid w:val="00990525"/>
    <w:rsid w:val="009910E4"/>
    <w:rsid w:val="009971A6"/>
    <w:rsid w:val="009A0164"/>
    <w:rsid w:val="009B1581"/>
    <w:rsid w:val="009B1ECF"/>
    <w:rsid w:val="009B344B"/>
    <w:rsid w:val="009B58FF"/>
    <w:rsid w:val="009C0F8B"/>
    <w:rsid w:val="009C1982"/>
    <w:rsid w:val="009C1E3F"/>
    <w:rsid w:val="009C5B25"/>
    <w:rsid w:val="00A14145"/>
    <w:rsid w:val="00A1513E"/>
    <w:rsid w:val="00A16C59"/>
    <w:rsid w:val="00A34877"/>
    <w:rsid w:val="00A419F8"/>
    <w:rsid w:val="00A555B4"/>
    <w:rsid w:val="00A620C9"/>
    <w:rsid w:val="00A81DE9"/>
    <w:rsid w:val="00A97211"/>
    <w:rsid w:val="00AA2320"/>
    <w:rsid w:val="00AA34A1"/>
    <w:rsid w:val="00AA367B"/>
    <w:rsid w:val="00AA5447"/>
    <w:rsid w:val="00AA6271"/>
    <w:rsid w:val="00AC0691"/>
    <w:rsid w:val="00AC7536"/>
    <w:rsid w:val="00AE7D1A"/>
    <w:rsid w:val="00AF4354"/>
    <w:rsid w:val="00B05D50"/>
    <w:rsid w:val="00B118B6"/>
    <w:rsid w:val="00B17AC5"/>
    <w:rsid w:val="00B443D5"/>
    <w:rsid w:val="00B54C52"/>
    <w:rsid w:val="00B6198B"/>
    <w:rsid w:val="00B61D2C"/>
    <w:rsid w:val="00B63EE8"/>
    <w:rsid w:val="00B66AD9"/>
    <w:rsid w:val="00B71F77"/>
    <w:rsid w:val="00B755A8"/>
    <w:rsid w:val="00B77BD5"/>
    <w:rsid w:val="00B827B2"/>
    <w:rsid w:val="00B860DC"/>
    <w:rsid w:val="00BA4B60"/>
    <w:rsid w:val="00BC1C7F"/>
    <w:rsid w:val="00BC7100"/>
    <w:rsid w:val="00BD13CA"/>
    <w:rsid w:val="00BD2411"/>
    <w:rsid w:val="00BF07CA"/>
    <w:rsid w:val="00C06ADB"/>
    <w:rsid w:val="00C155D2"/>
    <w:rsid w:val="00C21378"/>
    <w:rsid w:val="00C21D0B"/>
    <w:rsid w:val="00C25744"/>
    <w:rsid w:val="00C33872"/>
    <w:rsid w:val="00C516D2"/>
    <w:rsid w:val="00C53AC0"/>
    <w:rsid w:val="00C73239"/>
    <w:rsid w:val="00C7469D"/>
    <w:rsid w:val="00C765D2"/>
    <w:rsid w:val="00C86371"/>
    <w:rsid w:val="00C953CE"/>
    <w:rsid w:val="00CC3ACA"/>
    <w:rsid w:val="00CD0B27"/>
    <w:rsid w:val="00CD0D07"/>
    <w:rsid w:val="00CD1A60"/>
    <w:rsid w:val="00CD2C7E"/>
    <w:rsid w:val="00CD5566"/>
    <w:rsid w:val="00CD5F91"/>
    <w:rsid w:val="00CD6EF3"/>
    <w:rsid w:val="00CE1C02"/>
    <w:rsid w:val="00CF10A7"/>
    <w:rsid w:val="00D10692"/>
    <w:rsid w:val="00D125C9"/>
    <w:rsid w:val="00D12FCD"/>
    <w:rsid w:val="00D1320C"/>
    <w:rsid w:val="00D13426"/>
    <w:rsid w:val="00D14A23"/>
    <w:rsid w:val="00D33B51"/>
    <w:rsid w:val="00D37118"/>
    <w:rsid w:val="00D41E56"/>
    <w:rsid w:val="00D4508B"/>
    <w:rsid w:val="00D566D1"/>
    <w:rsid w:val="00D63888"/>
    <w:rsid w:val="00D83B9A"/>
    <w:rsid w:val="00D86296"/>
    <w:rsid w:val="00D87E55"/>
    <w:rsid w:val="00D93AA0"/>
    <w:rsid w:val="00DA0FF2"/>
    <w:rsid w:val="00DA281F"/>
    <w:rsid w:val="00DA7B86"/>
    <w:rsid w:val="00DB320A"/>
    <w:rsid w:val="00DD0032"/>
    <w:rsid w:val="00DE22B0"/>
    <w:rsid w:val="00DF7F3A"/>
    <w:rsid w:val="00E0355B"/>
    <w:rsid w:val="00E1267C"/>
    <w:rsid w:val="00E24DDC"/>
    <w:rsid w:val="00E45F4E"/>
    <w:rsid w:val="00E502ED"/>
    <w:rsid w:val="00E53500"/>
    <w:rsid w:val="00E56526"/>
    <w:rsid w:val="00E57D80"/>
    <w:rsid w:val="00E6409F"/>
    <w:rsid w:val="00E647E3"/>
    <w:rsid w:val="00E728F8"/>
    <w:rsid w:val="00E735B3"/>
    <w:rsid w:val="00E81AC1"/>
    <w:rsid w:val="00E827BE"/>
    <w:rsid w:val="00E83662"/>
    <w:rsid w:val="00E90FA0"/>
    <w:rsid w:val="00EB3B48"/>
    <w:rsid w:val="00EB75E2"/>
    <w:rsid w:val="00EC03D3"/>
    <w:rsid w:val="00EC7037"/>
    <w:rsid w:val="00ED0E7B"/>
    <w:rsid w:val="00ED6787"/>
    <w:rsid w:val="00EE1C2A"/>
    <w:rsid w:val="00EE4E58"/>
    <w:rsid w:val="00EF0536"/>
    <w:rsid w:val="00EF270E"/>
    <w:rsid w:val="00F033E0"/>
    <w:rsid w:val="00F03E05"/>
    <w:rsid w:val="00F053DD"/>
    <w:rsid w:val="00F16407"/>
    <w:rsid w:val="00F27FF6"/>
    <w:rsid w:val="00F458F8"/>
    <w:rsid w:val="00F568F5"/>
    <w:rsid w:val="00F66340"/>
    <w:rsid w:val="00F76190"/>
    <w:rsid w:val="00FA51A3"/>
    <w:rsid w:val="00FA648C"/>
    <w:rsid w:val="00FB40AA"/>
    <w:rsid w:val="00FD0452"/>
    <w:rsid w:val="00FD4216"/>
    <w:rsid w:val="00FE7A0D"/>
    <w:rsid w:val="00FF0F65"/>
    <w:rsid w:val="72F5F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51281D"/>
  <w14:defaultImageDpi w14:val="300"/>
  <w15:docId w15:val="{C9DC5342-A809-4B27-BAC4-EDDE20E57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0F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5C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CD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5C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CD7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CC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CC4"/>
    <w:rPr>
      <w:rFonts w:ascii="Lucida Grande" w:hAnsi="Lucida Grande" w:cs="Lucida Grande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C86371"/>
  </w:style>
  <w:style w:type="character" w:customStyle="1" w:styleId="FootnoteTextChar">
    <w:name w:val="Footnote Text Char"/>
    <w:basedOn w:val="DefaultParagraphFont"/>
    <w:link w:val="FootnoteText"/>
    <w:uiPriority w:val="99"/>
    <w:rsid w:val="00C86371"/>
    <w:rPr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C8637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10ABE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10ABE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410AB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F7E2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7E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65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C949A-4042-42B7-982D-11555EDCD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ptree House Ltd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Nicola Ward</cp:lastModifiedBy>
  <cp:revision>2</cp:revision>
  <cp:lastPrinted>2019-09-16T22:35:00Z</cp:lastPrinted>
  <dcterms:created xsi:type="dcterms:W3CDTF">2022-08-30T13:51:00Z</dcterms:created>
  <dcterms:modified xsi:type="dcterms:W3CDTF">2022-08-30T13:51:00Z</dcterms:modified>
</cp:coreProperties>
</file>